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4F2B1" w14:textId="77777777" w:rsidR="00811C2B" w:rsidRPr="00871632" w:rsidRDefault="00811C2B" w:rsidP="0005269E">
      <w:pPr>
        <w:ind w:right="-720"/>
        <w:jc w:val="center"/>
        <w:rPr>
          <w:rFonts w:ascii="Century Gothic" w:hAnsi="Century Gothic"/>
          <w:sz w:val="19"/>
          <w:szCs w:val="19"/>
        </w:rPr>
      </w:pPr>
    </w:p>
    <w:p w14:paraId="2DCBF2F5" w14:textId="7F022FDD" w:rsidR="006A33E1" w:rsidRPr="00871632" w:rsidRDefault="006A33E1" w:rsidP="00060700">
      <w:pPr>
        <w:jc w:val="center"/>
        <w:rPr>
          <w:rFonts w:ascii="Century Gothic" w:hAnsi="Century Gothic"/>
          <w:sz w:val="20"/>
          <w:szCs w:val="20"/>
        </w:rPr>
      </w:pPr>
      <w:r w:rsidRPr="00871632">
        <w:rPr>
          <w:rFonts w:ascii="Century Gothic" w:hAnsi="Century Gothic"/>
          <w:sz w:val="20"/>
          <w:szCs w:val="20"/>
        </w:rPr>
        <w:t>DOVER AREA SCHOOL DISTRICT</w:t>
      </w:r>
    </w:p>
    <w:p w14:paraId="11F3372F" w14:textId="55D41E15" w:rsidR="008F637B" w:rsidRPr="00871632" w:rsidRDefault="00C46A43" w:rsidP="00C46A43">
      <w:pPr>
        <w:tabs>
          <w:tab w:val="left" w:pos="3179"/>
        </w:tabs>
        <w:ind w:right="-720"/>
        <w:rPr>
          <w:rFonts w:ascii="Century Gothic" w:hAnsi="Century Gothic"/>
          <w:sz w:val="10"/>
          <w:szCs w:val="10"/>
        </w:rPr>
      </w:pPr>
      <w:r w:rsidRPr="00871632">
        <w:rPr>
          <w:rFonts w:ascii="Century Gothic" w:hAnsi="Century Gothic"/>
          <w:sz w:val="20"/>
          <w:szCs w:val="20"/>
        </w:rPr>
        <w:tab/>
      </w:r>
    </w:p>
    <w:p w14:paraId="62CC9244" w14:textId="30352C61" w:rsidR="008D1203" w:rsidRPr="00871632" w:rsidRDefault="004367B0" w:rsidP="004367B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tabs>
          <w:tab w:val="center" w:pos="5400"/>
          <w:tab w:val="left" w:pos="8175"/>
        </w:tabs>
        <w:rPr>
          <w:rFonts w:ascii="Century Gothic" w:hAnsi="Century Gothic"/>
          <w:color w:val="000000" w:themeColor="text1"/>
          <w:sz w:val="20"/>
          <w:szCs w:val="20"/>
        </w:rPr>
      </w:pPr>
      <w:r w:rsidRPr="00871632">
        <w:rPr>
          <w:rFonts w:ascii="Century Gothic" w:hAnsi="Century Gothic"/>
          <w:color w:val="000000" w:themeColor="text1"/>
          <w:sz w:val="20"/>
          <w:szCs w:val="20"/>
        </w:rPr>
        <w:tab/>
      </w:r>
      <w:r w:rsidR="00D60ADD" w:rsidRPr="00871632">
        <w:rPr>
          <w:rFonts w:ascii="Century Gothic" w:hAnsi="Century Gothic"/>
          <w:color w:val="000000" w:themeColor="text1"/>
          <w:sz w:val="20"/>
          <w:szCs w:val="20"/>
        </w:rPr>
        <w:t>CONFERENCE REQUEST FORM</w:t>
      </w:r>
    </w:p>
    <w:p w14:paraId="308D78B0" w14:textId="77777777" w:rsidR="0005269E" w:rsidRPr="00871632" w:rsidRDefault="0005269E">
      <w:pPr>
        <w:rPr>
          <w:rFonts w:ascii="Century Gothic" w:hAnsi="Century Gothic"/>
          <w:i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0"/>
        <w:gridCol w:w="6065"/>
        <w:gridCol w:w="893"/>
        <w:gridCol w:w="2752"/>
      </w:tblGrid>
      <w:tr w:rsidR="006A33E1" w:rsidRPr="00871632" w14:paraId="56DB9154" w14:textId="77777777" w:rsidTr="00D531FD">
        <w:tc>
          <w:tcPr>
            <w:tcW w:w="1098" w:type="dxa"/>
          </w:tcPr>
          <w:p w14:paraId="395E8159" w14:textId="0F24AFD6" w:rsidR="006A33E1" w:rsidRPr="00871632" w:rsidRDefault="006A33E1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Name</w:t>
            </w:r>
          </w:p>
        </w:tc>
        <w:tc>
          <w:tcPr>
            <w:tcW w:w="6210" w:type="dxa"/>
            <w:tcBorders>
              <w:bottom w:val="single" w:sz="4" w:space="0" w:color="auto"/>
            </w:tcBorders>
          </w:tcPr>
          <w:p w14:paraId="79951483" w14:textId="77777777" w:rsidR="006A33E1" w:rsidRPr="00871632" w:rsidRDefault="005477C0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6A33E1"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="006A33E1" w:rsidRPr="00871632">
              <w:rPr>
                <w:noProof/>
                <w:sz w:val="19"/>
                <w:szCs w:val="19"/>
              </w:rPr>
              <w:t> </w:t>
            </w:r>
            <w:r w:rsidR="006A33E1" w:rsidRPr="00871632">
              <w:rPr>
                <w:noProof/>
                <w:sz w:val="19"/>
                <w:szCs w:val="19"/>
              </w:rPr>
              <w:t> </w:t>
            </w:r>
            <w:r w:rsidR="006A33E1" w:rsidRPr="00871632">
              <w:rPr>
                <w:noProof/>
                <w:sz w:val="19"/>
                <w:szCs w:val="19"/>
              </w:rPr>
              <w:t> </w:t>
            </w:r>
            <w:r w:rsidR="006A33E1" w:rsidRPr="00871632">
              <w:rPr>
                <w:noProof/>
                <w:sz w:val="19"/>
                <w:szCs w:val="19"/>
              </w:rPr>
              <w:t> </w:t>
            </w:r>
            <w:r w:rsidR="006A33E1"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  <w:bookmarkEnd w:id="0"/>
          </w:p>
        </w:tc>
        <w:tc>
          <w:tcPr>
            <w:tcW w:w="900" w:type="dxa"/>
          </w:tcPr>
          <w:p w14:paraId="6740D5FB" w14:textId="0D7A4EA2" w:rsidR="006A33E1" w:rsidRPr="00871632" w:rsidRDefault="00B212C9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PPID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3D5DE9B5" w14:textId="75D11897" w:rsidR="006A33E1" w:rsidRPr="00871632" w:rsidRDefault="00953F60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406335C8" w14:textId="77777777" w:rsidR="006A33E1" w:rsidRPr="00871632" w:rsidRDefault="006A33E1">
      <w:pPr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4"/>
        <w:gridCol w:w="3606"/>
        <w:gridCol w:w="970"/>
        <w:gridCol w:w="5130"/>
      </w:tblGrid>
      <w:tr w:rsidR="00486C82" w:rsidRPr="00871632" w14:paraId="03C029C1" w14:textId="77777777" w:rsidTr="008F637B">
        <w:tc>
          <w:tcPr>
            <w:tcW w:w="1094" w:type="dxa"/>
          </w:tcPr>
          <w:p w14:paraId="39131392" w14:textId="0F41BDB1" w:rsidR="00CB43A7" w:rsidRPr="00871632" w:rsidRDefault="00B212C9" w:rsidP="00AD6338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 xml:space="preserve">Building </w:t>
            </w:r>
          </w:p>
        </w:tc>
        <w:tc>
          <w:tcPr>
            <w:tcW w:w="3606" w:type="dxa"/>
            <w:tcBorders>
              <w:bottom w:val="single" w:sz="4" w:space="0" w:color="auto"/>
            </w:tcBorders>
          </w:tcPr>
          <w:p w14:paraId="2BE2A0AE" w14:textId="77777777" w:rsidR="00CB43A7" w:rsidRPr="00871632" w:rsidRDefault="005477C0" w:rsidP="00AD6338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B43A7"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  <w:tc>
          <w:tcPr>
            <w:tcW w:w="970" w:type="dxa"/>
          </w:tcPr>
          <w:p w14:paraId="303B087B" w14:textId="28274A13" w:rsidR="00CB43A7" w:rsidRPr="00871632" w:rsidRDefault="00CB43A7" w:rsidP="00AD6338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Position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14:paraId="63C12548" w14:textId="77777777" w:rsidR="00CB43A7" w:rsidRPr="00871632" w:rsidRDefault="005477C0" w:rsidP="00AD6338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CB43A7"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7E0E887B" w14:textId="2767FE06" w:rsidR="006A33E1" w:rsidRPr="00871632" w:rsidRDefault="006A33E1">
      <w:pPr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7740"/>
      </w:tblGrid>
      <w:tr w:rsidR="00CB43A7" w:rsidRPr="00871632" w14:paraId="2C06D4D6" w14:textId="77777777" w:rsidTr="00D60ADD">
        <w:tc>
          <w:tcPr>
            <w:tcW w:w="3060" w:type="dxa"/>
          </w:tcPr>
          <w:p w14:paraId="0E96DFCE" w14:textId="23EBBA1C" w:rsidR="00CB43A7" w:rsidRPr="00871632" w:rsidRDefault="00D60ADD" w:rsidP="00AD6338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Conference/Workshop Title</w:t>
            </w:r>
          </w:p>
        </w:tc>
        <w:tc>
          <w:tcPr>
            <w:tcW w:w="7740" w:type="dxa"/>
            <w:tcBorders>
              <w:bottom w:val="single" w:sz="4" w:space="0" w:color="auto"/>
            </w:tcBorders>
          </w:tcPr>
          <w:p w14:paraId="4D14A4E5" w14:textId="1629AD9E" w:rsidR="00CB43A7" w:rsidRPr="00871632" w:rsidRDefault="005477C0" w:rsidP="00AD6338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B43A7"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="00CB43A7"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1D1FE1F2" w14:textId="3768DA09" w:rsidR="006A33E1" w:rsidRPr="00871632" w:rsidRDefault="006A33E1">
      <w:pPr>
        <w:rPr>
          <w:sz w:val="10"/>
          <w:szCs w:val="10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3415"/>
        <w:gridCol w:w="1265"/>
        <w:gridCol w:w="5035"/>
      </w:tblGrid>
      <w:tr w:rsidR="00D60ADD" w:rsidRPr="00871632" w14:paraId="46068AC6" w14:textId="40BA2462" w:rsidTr="00D94006">
        <w:tc>
          <w:tcPr>
            <w:tcW w:w="1080" w:type="dxa"/>
          </w:tcPr>
          <w:p w14:paraId="6B2BD056" w14:textId="5C6B906D" w:rsidR="00D60ADD" w:rsidRPr="00871632" w:rsidRDefault="00D60ADD" w:rsidP="00AD6338">
            <w:pPr>
              <w:rPr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Date(s)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0AE461C4" w14:textId="77777777" w:rsidR="00D60ADD" w:rsidRPr="00871632" w:rsidRDefault="00D60ADD" w:rsidP="00AD6338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1632">
              <w:rPr>
                <w:rFonts w:ascii="Century Gothic" w:hAnsi="Century Gothic"/>
                <w:sz w:val="19"/>
                <w:szCs w:val="19"/>
              </w:rPr>
              <w:instrText xml:space="preserve"> FORMTEXT </w:instrText>
            </w:r>
            <w:r w:rsidRPr="00871632">
              <w:rPr>
                <w:rFonts w:ascii="Century Gothic" w:hAnsi="Century Gothic"/>
                <w:sz w:val="19"/>
                <w:szCs w:val="19"/>
              </w:rPr>
            </w:r>
            <w:r w:rsidRPr="00871632">
              <w:rPr>
                <w:rFonts w:ascii="Century Gothic" w:hAnsi="Century Gothic"/>
                <w:sz w:val="19"/>
                <w:szCs w:val="19"/>
              </w:rPr>
              <w:fldChar w:fldCharType="separate"/>
            </w:r>
            <w:r w:rsidRPr="00871632">
              <w:rPr>
                <w:rFonts w:ascii="Century Gothic" w:hAnsi="Century Gothic"/>
                <w:sz w:val="19"/>
                <w:szCs w:val="19"/>
              </w:rPr>
              <w:t> </w:t>
            </w:r>
            <w:r w:rsidRPr="00871632">
              <w:rPr>
                <w:rFonts w:ascii="Century Gothic" w:hAnsi="Century Gothic"/>
                <w:sz w:val="19"/>
                <w:szCs w:val="19"/>
              </w:rPr>
              <w:t> </w:t>
            </w:r>
            <w:r w:rsidRPr="00871632">
              <w:rPr>
                <w:rFonts w:ascii="Century Gothic" w:hAnsi="Century Gothic"/>
                <w:sz w:val="19"/>
                <w:szCs w:val="19"/>
              </w:rPr>
              <w:t> </w:t>
            </w:r>
            <w:r w:rsidRPr="00871632">
              <w:rPr>
                <w:rFonts w:ascii="Century Gothic" w:hAnsi="Century Gothic"/>
                <w:sz w:val="19"/>
                <w:szCs w:val="19"/>
              </w:rPr>
              <w:t> </w:t>
            </w:r>
            <w:r w:rsidRPr="00871632">
              <w:rPr>
                <w:rFonts w:ascii="Century Gothic" w:hAnsi="Century Gothic"/>
                <w:sz w:val="19"/>
                <w:szCs w:val="19"/>
              </w:rPr>
              <w:t> </w:t>
            </w:r>
            <w:r w:rsidRPr="00871632">
              <w:rPr>
                <w:rFonts w:ascii="Century Gothic" w:hAnsi="Century Gothic"/>
                <w:sz w:val="19"/>
                <w:szCs w:val="19"/>
              </w:rPr>
              <w:fldChar w:fldCharType="end"/>
            </w:r>
          </w:p>
        </w:tc>
        <w:tc>
          <w:tcPr>
            <w:tcW w:w="1265" w:type="dxa"/>
          </w:tcPr>
          <w:p w14:paraId="40128B3C" w14:textId="31A09C70" w:rsidR="00D60ADD" w:rsidRPr="00871632" w:rsidRDefault="00D60ADD" w:rsidP="00AD6338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Location:</w:t>
            </w:r>
          </w:p>
        </w:tc>
        <w:tc>
          <w:tcPr>
            <w:tcW w:w="5035" w:type="dxa"/>
            <w:tcBorders>
              <w:bottom w:val="single" w:sz="4" w:space="0" w:color="auto"/>
            </w:tcBorders>
          </w:tcPr>
          <w:p w14:paraId="6BABD25C" w14:textId="1947BEAE" w:rsidR="00D60ADD" w:rsidRPr="00871632" w:rsidRDefault="00D60ADD" w:rsidP="00AD6338">
            <w:pPr>
              <w:rPr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0406AD3E" w14:textId="3C2FC937" w:rsidR="006A33E1" w:rsidRPr="00871632" w:rsidRDefault="006A33E1">
      <w:pPr>
        <w:rPr>
          <w:sz w:val="10"/>
          <w:szCs w:val="10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900"/>
        <w:gridCol w:w="1260"/>
        <w:gridCol w:w="1530"/>
        <w:gridCol w:w="5125"/>
      </w:tblGrid>
      <w:tr w:rsidR="00D60ADD" w:rsidRPr="00871632" w14:paraId="1CA8CAAC" w14:textId="77777777" w:rsidTr="00E81B22">
        <w:tc>
          <w:tcPr>
            <w:tcW w:w="1980" w:type="dxa"/>
          </w:tcPr>
          <w:p w14:paraId="5F81D043" w14:textId="1B1EC129" w:rsidR="00D60ADD" w:rsidRPr="00871632" w:rsidRDefault="00D60ADD" w:rsidP="00D60ADD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 xml:space="preserve">Substitute Needed </w:t>
            </w:r>
          </w:p>
        </w:tc>
        <w:tc>
          <w:tcPr>
            <w:tcW w:w="900" w:type="dxa"/>
          </w:tcPr>
          <w:p w14:paraId="121F70CF" w14:textId="168DFAE4" w:rsidR="00D60ADD" w:rsidRPr="00871632" w:rsidRDefault="00D60ADD" w:rsidP="00D60ADD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t xml:space="preserve">  </w:t>
            </w:r>
            <w:r w:rsidRPr="00871632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"/>
            <w:r w:rsidRPr="00871632">
              <w:rPr>
                <w:sz w:val="19"/>
                <w:szCs w:val="19"/>
              </w:rPr>
              <w:instrText xml:space="preserve"> FORMCHECKBOX </w:instrText>
            </w:r>
            <w:r w:rsidR="00434ACC">
              <w:rPr>
                <w:sz w:val="19"/>
                <w:szCs w:val="19"/>
              </w:rPr>
            </w:r>
            <w:r w:rsidR="00434ACC">
              <w:rPr>
                <w:sz w:val="19"/>
                <w:szCs w:val="19"/>
              </w:rPr>
              <w:fldChar w:fldCharType="separate"/>
            </w:r>
            <w:r w:rsidRPr="00871632">
              <w:rPr>
                <w:sz w:val="19"/>
                <w:szCs w:val="19"/>
              </w:rPr>
              <w:fldChar w:fldCharType="end"/>
            </w:r>
            <w:bookmarkEnd w:id="1"/>
            <w:r w:rsidRPr="00871632">
              <w:rPr>
                <w:sz w:val="19"/>
                <w:szCs w:val="19"/>
              </w:rPr>
              <w:t xml:space="preserve"> </w:t>
            </w:r>
            <w:r w:rsidRPr="00871632">
              <w:rPr>
                <w:rFonts w:ascii="Century Gothic" w:hAnsi="Century Gothic"/>
                <w:sz w:val="19"/>
                <w:szCs w:val="19"/>
              </w:rPr>
              <w:t>Yes</w:t>
            </w:r>
          </w:p>
        </w:tc>
        <w:tc>
          <w:tcPr>
            <w:tcW w:w="1260" w:type="dxa"/>
          </w:tcPr>
          <w:p w14:paraId="5B378033" w14:textId="7FFB7107" w:rsidR="00D60ADD" w:rsidRPr="00871632" w:rsidRDefault="00D60ADD" w:rsidP="00D60ADD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2"/>
            <w:r w:rsidRPr="00871632">
              <w:rPr>
                <w:sz w:val="19"/>
                <w:szCs w:val="19"/>
              </w:rPr>
              <w:instrText xml:space="preserve"> FORMCHECKBOX </w:instrText>
            </w:r>
            <w:r w:rsidR="00434ACC">
              <w:rPr>
                <w:sz w:val="19"/>
                <w:szCs w:val="19"/>
              </w:rPr>
            </w:r>
            <w:r w:rsidR="00434ACC">
              <w:rPr>
                <w:sz w:val="19"/>
                <w:szCs w:val="19"/>
              </w:rPr>
              <w:fldChar w:fldCharType="separate"/>
            </w:r>
            <w:r w:rsidRPr="00871632">
              <w:rPr>
                <w:sz w:val="19"/>
                <w:szCs w:val="19"/>
              </w:rPr>
              <w:fldChar w:fldCharType="end"/>
            </w:r>
            <w:bookmarkEnd w:id="2"/>
            <w:r w:rsidRPr="00871632">
              <w:rPr>
                <w:sz w:val="19"/>
                <w:szCs w:val="19"/>
              </w:rPr>
              <w:t xml:space="preserve"> </w:t>
            </w:r>
            <w:r w:rsidRPr="00871632">
              <w:rPr>
                <w:rFonts w:ascii="Century Gothic" w:hAnsi="Century Gothic"/>
                <w:sz w:val="19"/>
                <w:szCs w:val="19"/>
              </w:rPr>
              <w:t>No</w:t>
            </w:r>
          </w:p>
        </w:tc>
        <w:tc>
          <w:tcPr>
            <w:tcW w:w="1530" w:type="dxa"/>
          </w:tcPr>
          <w:p w14:paraId="740117FD" w14:textId="19327502" w:rsidR="00D60ADD" w:rsidRPr="00871632" w:rsidRDefault="00D60ADD" w:rsidP="00D60ADD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If yes, date(s)</w:t>
            </w:r>
          </w:p>
        </w:tc>
        <w:tc>
          <w:tcPr>
            <w:tcW w:w="5125" w:type="dxa"/>
            <w:tcBorders>
              <w:bottom w:val="single" w:sz="4" w:space="0" w:color="auto"/>
            </w:tcBorders>
          </w:tcPr>
          <w:p w14:paraId="69023A9F" w14:textId="42FBD5DE" w:rsidR="00D60ADD" w:rsidRPr="00871632" w:rsidRDefault="00D60ADD" w:rsidP="00D60ADD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370D45C3" w14:textId="57F63261" w:rsidR="00D531FD" w:rsidRPr="00871632" w:rsidRDefault="00B82CA9">
      <w:pPr>
        <w:rPr>
          <w:sz w:val="10"/>
          <w:szCs w:val="10"/>
        </w:rPr>
      </w:pPr>
      <w:r w:rsidRPr="00871632">
        <w:rPr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FBD6C4" wp14:editId="36EC125B">
                <wp:simplePos x="0" y="0"/>
                <wp:positionH relativeFrom="column">
                  <wp:posOffset>7336656</wp:posOffset>
                </wp:positionH>
                <wp:positionV relativeFrom="paragraph">
                  <wp:posOffset>32419</wp:posOffset>
                </wp:positionV>
                <wp:extent cx="6973637" cy="1724527"/>
                <wp:effectExtent l="12700" t="12700" r="2413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3637" cy="172452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C5982F" w14:textId="77777777" w:rsidR="00D441C4" w:rsidRPr="00D441C4" w:rsidRDefault="00D441C4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FBD6C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77.7pt;margin-top:2.55pt;width:549.1pt;height:135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" filled="f" strokeweight="3pt">
                <v:textbox>
                  <w:txbxContent>
                    <w:p w14:paraId="13C5982F" w14:textId="77777777" w:rsidR="00D441C4" w:rsidRPr="00D441C4" w:rsidRDefault="00D441C4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620"/>
        <w:gridCol w:w="5665"/>
      </w:tblGrid>
      <w:tr w:rsidR="00515339" w:rsidRPr="00871632" w14:paraId="1CF524E3" w14:textId="71380470" w:rsidTr="00515339">
        <w:trPr>
          <w:trHeight w:val="68"/>
        </w:trPr>
        <w:tc>
          <w:tcPr>
            <w:tcW w:w="3510" w:type="dxa"/>
          </w:tcPr>
          <w:p w14:paraId="3EB64453" w14:textId="709180D4" w:rsidR="00515339" w:rsidRPr="00871632" w:rsidRDefault="00515339" w:rsidP="008213BC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71632">
              <w:rPr>
                <w:sz w:val="19"/>
                <w:szCs w:val="19"/>
              </w:rPr>
              <w:instrText xml:space="preserve"> FORMCHECKBOX </w:instrText>
            </w:r>
            <w:r w:rsidR="00434ACC">
              <w:rPr>
                <w:sz w:val="19"/>
                <w:szCs w:val="19"/>
              </w:rPr>
            </w:r>
            <w:r w:rsidR="00434ACC">
              <w:rPr>
                <w:sz w:val="19"/>
                <w:szCs w:val="19"/>
              </w:rPr>
              <w:fldChar w:fldCharType="separate"/>
            </w:r>
            <w:r w:rsidRPr="00871632">
              <w:rPr>
                <w:sz w:val="19"/>
                <w:szCs w:val="19"/>
              </w:rPr>
              <w:fldChar w:fldCharType="end"/>
            </w:r>
            <w:r w:rsidRPr="00871632">
              <w:rPr>
                <w:sz w:val="19"/>
                <w:szCs w:val="19"/>
              </w:rPr>
              <w:t xml:space="preserve"> </w:t>
            </w:r>
            <w:r w:rsidRPr="002D566B">
              <w:rPr>
                <w:rFonts w:ascii="Century Gothic" w:hAnsi="Century Gothic"/>
                <w:sz w:val="19"/>
                <w:szCs w:val="19"/>
              </w:rPr>
              <w:t>Entered in S</w:t>
            </w:r>
            <w:r w:rsidRPr="00515339">
              <w:rPr>
                <w:rFonts w:ascii="Century Gothic" w:hAnsi="Century Gothic"/>
                <w:sz w:val="19"/>
                <w:szCs w:val="19"/>
              </w:rPr>
              <w:t>kyward/Red Rover</w:t>
            </w:r>
          </w:p>
        </w:tc>
        <w:tc>
          <w:tcPr>
            <w:tcW w:w="1620" w:type="dxa"/>
          </w:tcPr>
          <w:p w14:paraId="71680B8E" w14:textId="500AD72A" w:rsidR="00515339" w:rsidRPr="00871632" w:rsidRDefault="00515339" w:rsidP="008213BC">
            <w:pPr>
              <w:rPr>
                <w:rFonts w:ascii="Century Gothic" w:hAnsi="Century Gothic"/>
                <w:sz w:val="19"/>
                <w:szCs w:val="19"/>
              </w:rPr>
            </w:pPr>
            <w:r w:rsidRPr="00515339">
              <w:rPr>
                <w:rFonts w:ascii="Century Gothic" w:hAnsi="Century Gothic"/>
                <w:sz w:val="19"/>
                <w:szCs w:val="19"/>
              </w:rPr>
              <w:t xml:space="preserve">  Date Entered</w:t>
            </w:r>
          </w:p>
        </w:tc>
        <w:tc>
          <w:tcPr>
            <w:tcW w:w="5665" w:type="dxa"/>
            <w:tcBorders>
              <w:bottom w:val="single" w:sz="4" w:space="0" w:color="auto"/>
            </w:tcBorders>
          </w:tcPr>
          <w:p w14:paraId="0D0F3507" w14:textId="658D7E37" w:rsidR="00515339" w:rsidRPr="00871632" w:rsidRDefault="00515339" w:rsidP="00515339">
            <w:pPr>
              <w:tabs>
                <w:tab w:val="left" w:pos="336"/>
              </w:tabs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1632">
              <w:rPr>
                <w:sz w:val="19"/>
                <w:szCs w:val="19"/>
              </w:rPr>
              <w:instrText xml:space="preserve"> FORMTEXT </w:instrText>
            </w:r>
            <w:r w:rsidRPr="00871632">
              <w:rPr>
                <w:sz w:val="19"/>
                <w:szCs w:val="19"/>
              </w:rPr>
            </w:r>
            <w:r w:rsidRPr="00871632">
              <w:rPr>
                <w:sz w:val="19"/>
                <w:szCs w:val="19"/>
              </w:rPr>
              <w:fldChar w:fldCharType="separate"/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noProof/>
                <w:sz w:val="19"/>
                <w:szCs w:val="19"/>
              </w:rPr>
              <w:t> </w:t>
            </w:r>
            <w:r w:rsidRPr="00871632">
              <w:rPr>
                <w:sz w:val="19"/>
                <w:szCs w:val="19"/>
              </w:rPr>
              <w:fldChar w:fldCharType="end"/>
            </w:r>
          </w:p>
        </w:tc>
      </w:tr>
    </w:tbl>
    <w:p w14:paraId="373BA8A7" w14:textId="77777777" w:rsidR="002D566B" w:rsidRPr="00871632" w:rsidRDefault="002D566B" w:rsidP="00D531FD">
      <w:pPr>
        <w:rPr>
          <w:sz w:val="19"/>
          <w:szCs w:val="19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0"/>
        <w:gridCol w:w="2585"/>
        <w:gridCol w:w="1080"/>
        <w:gridCol w:w="4135"/>
      </w:tblGrid>
      <w:tr w:rsidR="00BB2EC5" w:rsidRPr="00572CD4" w14:paraId="1BEA79C3" w14:textId="77777777" w:rsidTr="00C22564">
        <w:tc>
          <w:tcPr>
            <w:tcW w:w="2990" w:type="dxa"/>
          </w:tcPr>
          <w:p w14:paraId="0F865266" w14:textId="1634217E" w:rsidR="00BB2EC5" w:rsidRPr="00572CD4" w:rsidRDefault="00BB2EC5" w:rsidP="00D940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bookmarkStart w:id="3" w:name="_Hlk105410848"/>
            <w:r w:rsidRPr="00572CD4">
              <w:rPr>
                <w:rFonts w:ascii="Century Gothic" w:hAnsi="Century Gothic"/>
                <w:sz w:val="18"/>
                <w:szCs w:val="18"/>
              </w:rPr>
              <w:t>Expenses</w:t>
            </w:r>
          </w:p>
        </w:tc>
        <w:tc>
          <w:tcPr>
            <w:tcW w:w="2585" w:type="dxa"/>
          </w:tcPr>
          <w:p w14:paraId="02C2E2FF" w14:textId="77777777" w:rsidR="00BB2EC5" w:rsidRPr="00572CD4" w:rsidRDefault="00BB2EC5" w:rsidP="00D940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Estimated</w:t>
            </w:r>
          </w:p>
          <w:p w14:paraId="2F13BCDE" w14:textId="098B1413" w:rsidR="00BB2EC5" w:rsidRPr="0018227B" w:rsidRDefault="00BB2EC5" w:rsidP="00D94006">
            <w:pPr>
              <w:jc w:val="center"/>
              <w:rPr>
                <w:rFonts w:ascii="Century Gothic" w:hAnsi="Century Gothic"/>
                <w:i/>
                <w:sz w:val="18"/>
                <w:szCs w:val="18"/>
              </w:rPr>
            </w:pPr>
            <w:r w:rsidRPr="0018227B">
              <w:rPr>
                <w:rFonts w:ascii="Century Gothic" w:hAnsi="Century Gothic"/>
                <w:i/>
                <w:sz w:val="18"/>
                <w:szCs w:val="18"/>
              </w:rPr>
              <w:t>(Pre-Approved)</w:t>
            </w:r>
          </w:p>
        </w:tc>
        <w:tc>
          <w:tcPr>
            <w:tcW w:w="1080" w:type="dxa"/>
          </w:tcPr>
          <w:p w14:paraId="26BD8C6F" w14:textId="523107C5" w:rsidR="00BB2EC5" w:rsidRDefault="00BB2EC5" w:rsidP="00D940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xpense Pre-paid</w:t>
            </w:r>
          </w:p>
          <w:p w14:paraId="6DA43BA8" w14:textId="34694B3E" w:rsidR="00BB2EC5" w:rsidRPr="00572CD4" w:rsidRDefault="00BB2EC5" w:rsidP="00D940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by District</w:t>
            </w:r>
          </w:p>
        </w:tc>
        <w:tc>
          <w:tcPr>
            <w:tcW w:w="4135" w:type="dxa"/>
          </w:tcPr>
          <w:p w14:paraId="549E86E2" w14:textId="5F9B8A7F" w:rsidR="00BB2EC5" w:rsidRDefault="00BB2EC5" w:rsidP="0018227B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Reimbursement Amount Requested</w:t>
            </w:r>
          </w:p>
          <w:p w14:paraId="234151C3" w14:textId="5AF50643" w:rsidR="00BB2EC5" w:rsidRPr="0018227B" w:rsidRDefault="00BB2EC5" w:rsidP="0018227B">
            <w:pPr>
              <w:jc w:val="center"/>
              <w:rPr>
                <w:rFonts w:ascii="Century Gothic" w:hAnsi="Century Gothic"/>
                <w:i/>
                <w:sz w:val="18"/>
                <w:szCs w:val="18"/>
              </w:rPr>
            </w:pPr>
            <w:r>
              <w:rPr>
                <w:rFonts w:ascii="Century Gothic" w:hAnsi="Century Gothic"/>
                <w:i/>
                <w:sz w:val="18"/>
                <w:szCs w:val="18"/>
              </w:rPr>
              <w:t>(</w:t>
            </w:r>
            <w:r w:rsidR="007B5D63">
              <w:rPr>
                <w:rFonts w:ascii="Century Gothic" w:hAnsi="Century Gothic"/>
                <w:i/>
                <w:sz w:val="18"/>
                <w:szCs w:val="18"/>
              </w:rPr>
              <w:t xml:space="preserve">Itemized </w:t>
            </w:r>
            <w:r>
              <w:rPr>
                <w:rFonts w:ascii="Century Gothic" w:hAnsi="Century Gothic"/>
                <w:i/>
                <w:sz w:val="18"/>
                <w:szCs w:val="18"/>
              </w:rPr>
              <w:t>Receipts must accompany reimbursement request)</w:t>
            </w:r>
          </w:p>
        </w:tc>
      </w:tr>
      <w:bookmarkEnd w:id="3"/>
      <w:tr w:rsidR="00585293" w:rsidRPr="00572CD4" w14:paraId="5543179A" w14:textId="77777777" w:rsidTr="00C22564">
        <w:tc>
          <w:tcPr>
            <w:tcW w:w="2990" w:type="dxa"/>
          </w:tcPr>
          <w:p w14:paraId="0D4DF21A" w14:textId="39E201EF" w:rsidR="00585293" w:rsidRPr="00572CD4" w:rsidRDefault="00585293" w:rsidP="00585293">
            <w:pPr>
              <w:rPr>
                <w:rFonts w:ascii="Century Gothic" w:hAnsi="Century Gothic"/>
                <w:i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 xml:space="preserve">Registration Fee </w:t>
            </w:r>
            <w:r w:rsidRPr="00572CD4">
              <w:rPr>
                <w:rFonts w:ascii="Century Gothic" w:hAnsi="Century Gothic"/>
                <w:i/>
                <w:sz w:val="18"/>
                <w:szCs w:val="18"/>
              </w:rPr>
              <w:t>(attach copy of registration form)</w:t>
            </w:r>
          </w:p>
        </w:tc>
        <w:tc>
          <w:tcPr>
            <w:tcW w:w="2585" w:type="dxa"/>
          </w:tcPr>
          <w:p w14:paraId="00967C74" w14:textId="24B315BF" w:rsidR="00585293" w:rsidRPr="00572CD4" w:rsidRDefault="00585293" w:rsidP="00585293">
            <w:pPr>
              <w:tabs>
                <w:tab w:val="left" w:pos="2460"/>
              </w:tabs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286883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</w:tcPr>
              <w:p w14:paraId="7D17FC0F" w14:textId="571F9368" w:rsidR="00585293" w:rsidRPr="008C07A4" w:rsidRDefault="0091355C" w:rsidP="00585293">
                <w:pPr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35" w:type="dxa"/>
          </w:tcPr>
          <w:p w14:paraId="755EE9FA" w14:textId="350D38B3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  <w:tr w:rsidR="00585293" w:rsidRPr="00572CD4" w14:paraId="40E3755A" w14:textId="77777777" w:rsidTr="00C22564">
        <w:tc>
          <w:tcPr>
            <w:tcW w:w="2990" w:type="dxa"/>
          </w:tcPr>
          <w:p w14:paraId="09ED6290" w14:textId="43F416BD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Lodging</w:t>
            </w:r>
            <w:r w:rsidRPr="00572CD4">
              <w:rPr>
                <w:rFonts w:ascii="Century Gothic" w:hAnsi="Century Gothic"/>
                <w:i/>
                <w:sz w:val="18"/>
                <w:szCs w:val="18"/>
              </w:rPr>
              <w:t xml:space="preserve"> (overnight events only. Distance must be </w:t>
            </w:r>
            <w:r w:rsidR="005F273F">
              <w:rPr>
                <w:rFonts w:ascii="Century Gothic" w:hAnsi="Century Gothic"/>
                <w:i/>
                <w:sz w:val="18"/>
                <w:szCs w:val="18"/>
              </w:rPr>
              <w:t>7</w:t>
            </w:r>
            <w:r w:rsidRPr="00572CD4">
              <w:rPr>
                <w:rFonts w:ascii="Century Gothic" w:hAnsi="Century Gothic"/>
                <w:i/>
                <w:sz w:val="18"/>
                <w:szCs w:val="18"/>
              </w:rPr>
              <w:t>5 miles or more one way)</w:t>
            </w:r>
          </w:p>
        </w:tc>
        <w:tc>
          <w:tcPr>
            <w:tcW w:w="2585" w:type="dxa"/>
          </w:tcPr>
          <w:p w14:paraId="073E5F9D" w14:textId="77777777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72EAEC33" w14:textId="60588D90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593740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</w:tcPr>
              <w:p w14:paraId="219D5201" w14:textId="4584DB1D" w:rsidR="00585293" w:rsidRPr="008C07A4" w:rsidRDefault="00585293" w:rsidP="00585293">
                <w:pPr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35" w:type="dxa"/>
          </w:tcPr>
          <w:p w14:paraId="39746214" w14:textId="3B450D85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  <w:tr w:rsidR="00585293" w:rsidRPr="00572CD4" w14:paraId="5D1141AE" w14:textId="77777777" w:rsidTr="00C22564">
        <w:tc>
          <w:tcPr>
            <w:tcW w:w="2990" w:type="dxa"/>
          </w:tcPr>
          <w:p w14:paraId="7119E099" w14:textId="7C2E2896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 xml:space="preserve">Food </w:t>
            </w:r>
            <w:r w:rsidRPr="00572CD4">
              <w:rPr>
                <w:rFonts w:ascii="Century Gothic" w:hAnsi="Century Gothic"/>
                <w:i/>
                <w:sz w:val="18"/>
                <w:szCs w:val="18"/>
              </w:rPr>
              <w:t>(maximum allowance is $45 per day</w:t>
            </w:r>
            <w:r>
              <w:rPr>
                <w:rFonts w:ascii="Century Gothic" w:hAnsi="Century Gothic"/>
                <w:i/>
                <w:sz w:val="18"/>
                <w:szCs w:val="18"/>
              </w:rPr>
              <w:t xml:space="preserve"> - </w:t>
            </w:r>
            <w:r w:rsidRPr="00572CD4">
              <w:rPr>
                <w:rFonts w:ascii="Century Gothic" w:hAnsi="Century Gothic"/>
                <w:i/>
                <w:sz w:val="18"/>
                <w:szCs w:val="18"/>
              </w:rPr>
              <w:t xml:space="preserve">  Breakfast $10, Lunch $15, Dinner $20)</w:t>
            </w:r>
          </w:p>
        </w:tc>
        <w:tc>
          <w:tcPr>
            <w:tcW w:w="2585" w:type="dxa"/>
          </w:tcPr>
          <w:p w14:paraId="08CA44CC" w14:textId="6345EB5C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763749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</w:tcPr>
              <w:p w14:paraId="11424814" w14:textId="05CF2404" w:rsidR="00585293" w:rsidRPr="008C07A4" w:rsidRDefault="00585293" w:rsidP="00585293">
                <w:pPr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 w:rsidRPr="008C07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35" w:type="dxa"/>
          </w:tcPr>
          <w:p w14:paraId="52BDF949" w14:textId="2F8D09C0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  <w:tr w:rsidR="00585293" w:rsidRPr="00572CD4" w14:paraId="12E12140" w14:textId="77777777" w:rsidTr="00C22564">
        <w:tc>
          <w:tcPr>
            <w:tcW w:w="2990" w:type="dxa"/>
          </w:tcPr>
          <w:p w14:paraId="59498444" w14:textId="236FF512" w:rsidR="00585293" w:rsidRPr="00572CD4" w:rsidRDefault="00585293" w:rsidP="00585293">
            <w:pPr>
              <w:tabs>
                <w:tab w:val="left" w:pos="1800"/>
              </w:tabs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Transportation</w:t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  <w:p w14:paraId="3C656DF6" w14:textId="77777777" w:rsidR="00585293" w:rsidRDefault="00585293" w:rsidP="00585293">
            <w:pPr>
              <w:pStyle w:val="ListParagraph"/>
              <w:numPr>
                <w:ilvl w:val="0"/>
                <w:numId w:val="2"/>
              </w:numPr>
              <w:tabs>
                <w:tab w:val="left" w:pos="1800"/>
              </w:tabs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ersonal Vehicle</w:t>
            </w:r>
          </w:p>
          <w:p w14:paraId="7A119A15" w14:textId="1E8B8447" w:rsidR="00585293" w:rsidRPr="007B5D63" w:rsidRDefault="00585293" w:rsidP="00585293">
            <w:pPr>
              <w:pStyle w:val="ListParagraph"/>
              <w:tabs>
                <w:tab w:val="left" w:pos="1800"/>
              </w:tabs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_______miles x $.</w:t>
            </w:r>
            <w:r w:rsidR="00967D3C">
              <w:rPr>
                <w:rFonts w:ascii="Century Gothic" w:hAnsi="Century Gothic"/>
                <w:sz w:val="18"/>
                <w:szCs w:val="18"/>
              </w:rPr>
              <w:t>7</w:t>
            </w:r>
            <w:r w:rsidR="00482767">
              <w:rPr>
                <w:rFonts w:ascii="Century Gothic" w:hAnsi="Century Gothic"/>
                <w:sz w:val="18"/>
                <w:szCs w:val="18"/>
              </w:rPr>
              <w:t>25</w:t>
            </w:r>
            <w:bookmarkStart w:id="4" w:name="_GoBack"/>
            <w:bookmarkEnd w:id="4"/>
          </w:p>
        </w:tc>
        <w:tc>
          <w:tcPr>
            <w:tcW w:w="2585" w:type="dxa"/>
          </w:tcPr>
          <w:p w14:paraId="5FC116CA" w14:textId="77777777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10510AB9" w14:textId="0D942CCF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87068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</w:tcPr>
              <w:p w14:paraId="7B303D86" w14:textId="14B3CD03" w:rsidR="00585293" w:rsidRPr="008C07A4" w:rsidRDefault="00585293" w:rsidP="00585293">
                <w:pPr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 w:rsidRPr="008C07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35" w:type="dxa"/>
          </w:tcPr>
          <w:p w14:paraId="10150EB0" w14:textId="135428AC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  <w:tr w:rsidR="00585293" w:rsidRPr="00572CD4" w14:paraId="244344E8" w14:textId="77777777" w:rsidTr="00C22564">
        <w:tc>
          <w:tcPr>
            <w:tcW w:w="2990" w:type="dxa"/>
          </w:tcPr>
          <w:p w14:paraId="3AB0295E" w14:textId="6BF962D6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Other Expenses</w:t>
            </w:r>
          </w:p>
        </w:tc>
        <w:tc>
          <w:tcPr>
            <w:tcW w:w="2585" w:type="dxa"/>
          </w:tcPr>
          <w:p w14:paraId="5C6F9CE2" w14:textId="77777777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132FCDDF" w14:textId="40E27FE4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896320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</w:tcPr>
              <w:p w14:paraId="38A67254" w14:textId="578ADB5E" w:rsidR="00585293" w:rsidRPr="008C07A4" w:rsidRDefault="00585293" w:rsidP="00585293">
                <w:pPr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 w:rsidRPr="008C07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35" w:type="dxa"/>
          </w:tcPr>
          <w:p w14:paraId="2BF9ABDF" w14:textId="4074B966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  <w:tr w:rsidR="00585293" w:rsidRPr="00572CD4" w14:paraId="0F71D38D" w14:textId="77777777" w:rsidTr="00C22564">
        <w:tc>
          <w:tcPr>
            <w:tcW w:w="2990" w:type="dxa"/>
          </w:tcPr>
          <w:p w14:paraId="3AF54596" w14:textId="77777777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Total</w:t>
            </w:r>
          </w:p>
          <w:p w14:paraId="47E0F5FB" w14:textId="574696A9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585" w:type="dxa"/>
          </w:tcPr>
          <w:p w14:paraId="5DC53B50" w14:textId="77777777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1C496D16" w14:textId="4C24F338" w:rsidR="00585293" w:rsidRPr="00572CD4" w:rsidRDefault="00585293" w:rsidP="00585293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</w:tcPr>
          <w:p w14:paraId="2416CF23" w14:textId="2760A119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135" w:type="dxa"/>
          </w:tcPr>
          <w:p w14:paraId="47EAA2BC" w14:textId="0F3033E5" w:rsidR="00585293" w:rsidRPr="00572CD4" w:rsidRDefault="00585293" w:rsidP="0058529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72CD4">
              <w:rPr>
                <w:sz w:val="18"/>
                <w:szCs w:val="18"/>
              </w:rPr>
              <w:instrText xml:space="preserve"> FORMTEXT </w:instrText>
            </w:r>
            <w:r w:rsidRPr="00572CD4">
              <w:rPr>
                <w:sz w:val="18"/>
                <w:szCs w:val="18"/>
              </w:rPr>
            </w:r>
            <w:r w:rsidRPr="00572CD4">
              <w:rPr>
                <w:sz w:val="18"/>
                <w:szCs w:val="18"/>
              </w:rPr>
              <w:fldChar w:fldCharType="separate"/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noProof/>
                <w:sz w:val="18"/>
                <w:szCs w:val="18"/>
              </w:rPr>
              <w:t> </w:t>
            </w:r>
            <w:r w:rsidRPr="00572CD4">
              <w:rPr>
                <w:sz w:val="18"/>
                <w:szCs w:val="18"/>
              </w:rPr>
              <w:fldChar w:fldCharType="end"/>
            </w:r>
            <w:r w:rsidRPr="00572CD4">
              <w:rPr>
                <w:rFonts w:ascii="Century Gothic" w:hAnsi="Century Gothic"/>
                <w:sz w:val="18"/>
                <w:szCs w:val="18"/>
              </w:rPr>
              <w:tab/>
            </w:r>
          </w:p>
        </w:tc>
      </w:tr>
    </w:tbl>
    <w:p w14:paraId="4C90D03D" w14:textId="6A919318" w:rsidR="00DA48CE" w:rsidRPr="0018227B" w:rsidRDefault="00DA48CE" w:rsidP="00D94006">
      <w:pPr>
        <w:tabs>
          <w:tab w:val="left" w:pos="8952"/>
        </w:tabs>
        <w:rPr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A48CE" w:rsidRPr="00572CD4" w14:paraId="178F9E6E" w14:textId="77777777" w:rsidTr="00871632">
        <w:tc>
          <w:tcPr>
            <w:tcW w:w="10790" w:type="dxa"/>
          </w:tcPr>
          <w:p w14:paraId="04B464E7" w14:textId="271382E4" w:rsidR="00DA48CE" w:rsidRPr="00572CD4" w:rsidRDefault="00DA48CE" w:rsidP="00871632">
            <w:pPr>
              <w:rPr>
                <w:rFonts w:ascii="Century Gothic" w:hAnsi="Century Gothic"/>
                <w:sz w:val="18"/>
                <w:szCs w:val="18"/>
              </w:rPr>
            </w:pPr>
            <w:bookmarkStart w:id="5" w:name="_Hlk107237122"/>
            <w:r w:rsidRPr="00572CD4">
              <w:rPr>
                <w:rFonts w:ascii="Century Gothic" w:hAnsi="Century Gothic"/>
                <w:sz w:val="18"/>
                <w:szCs w:val="18"/>
              </w:rPr>
              <w:t>Each Employee</w:t>
            </w:r>
            <w:r w:rsidR="00F51A88">
              <w:rPr>
                <w:rFonts w:ascii="Century Gothic" w:hAnsi="Century Gothic"/>
                <w:sz w:val="18"/>
                <w:szCs w:val="18"/>
              </w:rPr>
              <w:t>,</w:t>
            </w:r>
            <w:r w:rsidRPr="00572CD4">
              <w:rPr>
                <w:rFonts w:ascii="Century Gothic" w:hAnsi="Century Gothic"/>
                <w:sz w:val="18"/>
                <w:szCs w:val="18"/>
              </w:rPr>
              <w:t xml:space="preserve"> upon returning from conference/workshop</w:t>
            </w:r>
            <w:r w:rsidR="00F51A88">
              <w:rPr>
                <w:rFonts w:ascii="Century Gothic" w:hAnsi="Century Gothic"/>
                <w:sz w:val="18"/>
                <w:szCs w:val="18"/>
              </w:rPr>
              <w:t>,</w:t>
            </w:r>
            <w:r w:rsidR="00871632" w:rsidRPr="00572CD4">
              <w:rPr>
                <w:rFonts w:ascii="Century Gothic" w:hAnsi="Century Gothic"/>
                <w:sz w:val="18"/>
                <w:szCs w:val="18"/>
              </w:rPr>
              <w:t xml:space="preserve"> must relate the value of their experience through one of the following options. At leas</w:t>
            </w:r>
            <w:r w:rsidR="0018227B">
              <w:rPr>
                <w:rFonts w:ascii="Century Gothic" w:hAnsi="Century Gothic"/>
                <w:sz w:val="18"/>
                <w:szCs w:val="18"/>
              </w:rPr>
              <w:t xml:space="preserve">t </w:t>
            </w:r>
            <w:r w:rsidR="00871632" w:rsidRPr="00572CD4">
              <w:rPr>
                <w:rFonts w:ascii="Century Gothic" w:hAnsi="Century Gothic"/>
                <w:sz w:val="18"/>
                <w:szCs w:val="18"/>
              </w:rPr>
              <w:t>one option must be chosen.</w:t>
            </w:r>
          </w:p>
        </w:tc>
      </w:tr>
      <w:bookmarkEnd w:id="5"/>
    </w:tbl>
    <w:p w14:paraId="6DC4DEE0" w14:textId="0A7332DD" w:rsidR="00DA48CE" w:rsidRPr="00871632" w:rsidRDefault="00DA48CE" w:rsidP="00D94006">
      <w:pPr>
        <w:tabs>
          <w:tab w:val="left" w:pos="8952"/>
        </w:tabs>
        <w:rPr>
          <w:sz w:val="19"/>
          <w:szCs w:val="19"/>
        </w:rPr>
      </w:pPr>
    </w:p>
    <w:tbl>
      <w:tblPr>
        <w:tblStyle w:val="TableGrid"/>
        <w:tblW w:w="0" w:type="auto"/>
        <w:tblInd w:w="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9419"/>
      </w:tblGrid>
      <w:tr w:rsidR="00871632" w:rsidRPr="00572CD4" w14:paraId="24754106" w14:textId="77777777" w:rsidTr="00585293">
        <w:sdt>
          <w:sdtPr>
            <w:rPr>
              <w:sz w:val="18"/>
              <w:szCs w:val="18"/>
            </w:rPr>
            <w:id w:val="-973909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dxa"/>
              </w:tcPr>
              <w:p w14:paraId="3764793D" w14:textId="36616049" w:rsidR="00871632" w:rsidRPr="00572CD4" w:rsidRDefault="008C07A4" w:rsidP="00D94006">
                <w:pPr>
                  <w:tabs>
                    <w:tab w:val="left" w:pos="8952"/>
                  </w:tabs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419" w:type="dxa"/>
          </w:tcPr>
          <w:p w14:paraId="248BDBA0" w14:textId="212A74A0" w:rsidR="00871632" w:rsidRPr="0018227B" w:rsidRDefault="00871632" w:rsidP="00D94006">
            <w:pPr>
              <w:tabs>
                <w:tab w:val="left" w:pos="8952"/>
              </w:tabs>
              <w:rPr>
                <w:rFonts w:ascii="Century Gothic" w:hAnsi="Century Gothic"/>
                <w:sz w:val="18"/>
                <w:szCs w:val="18"/>
              </w:rPr>
            </w:pPr>
            <w:r w:rsidRPr="0018227B">
              <w:rPr>
                <w:rFonts w:ascii="Century Gothic" w:hAnsi="Century Gothic"/>
                <w:sz w:val="18"/>
                <w:szCs w:val="18"/>
              </w:rPr>
              <w:t>Presentation to the Board</w:t>
            </w:r>
          </w:p>
        </w:tc>
      </w:tr>
      <w:tr w:rsidR="00871632" w:rsidRPr="00871632" w14:paraId="11543693" w14:textId="77777777" w:rsidTr="00585293">
        <w:tc>
          <w:tcPr>
            <w:tcW w:w="396" w:type="dxa"/>
          </w:tcPr>
          <w:p w14:paraId="414C49FD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  <w:tc>
          <w:tcPr>
            <w:tcW w:w="9419" w:type="dxa"/>
          </w:tcPr>
          <w:p w14:paraId="26BF3B57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</w:tr>
      <w:tr w:rsidR="00871632" w:rsidRPr="00572CD4" w14:paraId="0E4D5C67" w14:textId="77777777" w:rsidTr="00585293">
        <w:sdt>
          <w:sdtPr>
            <w:rPr>
              <w:sz w:val="18"/>
              <w:szCs w:val="18"/>
            </w:rPr>
            <w:id w:val="-297613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dxa"/>
              </w:tcPr>
              <w:p w14:paraId="66BE6131" w14:textId="692E2EF6" w:rsidR="00871632" w:rsidRPr="00572CD4" w:rsidRDefault="00953F60" w:rsidP="00D94006">
                <w:pPr>
                  <w:tabs>
                    <w:tab w:val="left" w:pos="8952"/>
                  </w:tabs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419" w:type="dxa"/>
          </w:tcPr>
          <w:p w14:paraId="30A3930E" w14:textId="0E71C317" w:rsidR="00871632" w:rsidRPr="00572CD4" w:rsidRDefault="00871632" w:rsidP="00D94006">
            <w:pPr>
              <w:tabs>
                <w:tab w:val="left" w:pos="8952"/>
              </w:tabs>
              <w:rPr>
                <w:sz w:val="18"/>
                <w:szCs w:val="18"/>
              </w:rPr>
            </w:pPr>
            <w:r w:rsidRPr="0018227B">
              <w:rPr>
                <w:rFonts w:ascii="Century Gothic" w:hAnsi="Century Gothic"/>
                <w:sz w:val="18"/>
                <w:szCs w:val="18"/>
              </w:rPr>
              <w:t>Presentation to staff/co-workers</w:t>
            </w:r>
          </w:p>
        </w:tc>
      </w:tr>
      <w:tr w:rsidR="00871632" w:rsidRPr="00871632" w14:paraId="331E7BEC" w14:textId="77777777" w:rsidTr="00585293">
        <w:tc>
          <w:tcPr>
            <w:tcW w:w="396" w:type="dxa"/>
          </w:tcPr>
          <w:p w14:paraId="48DE8680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  <w:tc>
          <w:tcPr>
            <w:tcW w:w="9419" w:type="dxa"/>
          </w:tcPr>
          <w:p w14:paraId="1BDAC75A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</w:tr>
      <w:tr w:rsidR="00871632" w:rsidRPr="00572CD4" w14:paraId="5C3F257C" w14:textId="77777777" w:rsidTr="00585293">
        <w:sdt>
          <w:sdtPr>
            <w:rPr>
              <w:sz w:val="18"/>
              <w:szCs w:val="18"/>
            </w:rPr>
            <w:id w:val="1125128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dxa"/>
              </w:tcPr>
              <w:p w14:paraId="3384D75D" w14:textId="2D54B1CA" w:rsidR="00871632" w:rsidRPr="00572CD4" w:rsidRDefault="00953F60" w:rsidP="00D94006">
                <w:pPr>
                  <w:tabs>
                    <w:tab w:val="left" w:pos="8952"/>
                  </w:tabs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419" w:type="dxa"/>
          </w:tcPr>
          <w:p w14:paraId="0A46E155" w14:textId="6666FA7F" w:rsidR="00871632" w:rsidRPr="0018227B" w:rsidRDefault="00871632" w:rsidP="00D94006">
            <w:pPr>
              <w:tabs>
                <w:tab w:val="left" w:pos="8952"/>
              </w:tabs>
              <w:rPr>
                <w:rFonts w:ascii="Century Gothic" w:hAnsi="Century Gothic"/>
                <w:sz w:val="18"/>
                <w:szCs w:val="18"/>
              </w:rPr>
            </w:pPr>
            <w:r w:rsidRPr="0018227B">
              <w:rPr>
                <w:rFonts w:ascii="Century Gothic" w:hAnsi="Century Gothic"/>
                <w:sz w:val="18"/>
                <w:szCs w:val="18"/>
              </w:rPr>
              <w:t>Written report to administration to be shared with appropriate staff</w:t>
            </w:r>
          </w:p>
        </w:tc>
      </w:tr>
      <w:tr w:rsidR="00871632" w:rsidRPr="00871632" w14:paraId="4A8C5116" w14:textId="77777777" w:rsidTr="00585293">
        <w:tc>
          <w:tcPr>
            <w:tcW w:w="396" w:type="dxa"/>
          </w:tcPr>
          <w:p w14:paraId="7D8DFB4E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  <w:tc>
          <w:tcPr>
            <w:tcW w:w="9419" w:type="dxa"/>
          </w:tcPr>
          <w:p w14:paraId="4AEEE9CE" w14:textId="77777777" w:rsidR="00871632" w:rsidRPr="00871632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</w:tr>
      <w:tr w:rsidR="00871632" w:rsidRPr="00572CD4" w14:paraId="1B9C95EB" w14:textId="77777777" w:rsidTr="00585293">
        <w:sdt>
          <w:sdtPr>
            <w:rPr>
              <w:sz w:val="18"/>
              <w:szCs w:val="18"/>
            </w:rPr>
            <w:id w:val="638543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dxa"/>
              </w:tcPr>
              <w:p w14:paraId="040F9D40" w14:textId="7C97DBCC" w:rsidR="00871632" w:rsidRPr="00572CD4" w:rsidRDefault="00953F60" w:rsidP="00D94006">
                <w:pPr>
                  <w:tabs>
                    <w:tab w:val="left" w:pos="8952"/>
                  </w:tabs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419" w:type="dxa"/>
          </w:tcPr>
          <w:p w14:paraId="66105513" w14:textId="6358A249" w:rsidR="00871632" w:rsidRPr="0018227B" w:rsidRDefault="00871632" w:rsidP="00D94006">
            <w:pPr>
              <w:tabs>
                <w:tab w:val="left" w:pos="8952"/>
              </w:tabs>
              <w:rPr>
                <w:rFonts w:ascii="Century Gothic" w:hAnsi="Century Gothic"/>
                <w:sz w:val="18"/>
                <w:szCs w:val="18"/>
              </w:rPr>
            </w:pPr>
            <w:r w:rsidRPr="0018227B">
              <w:rPr>
                <w:rFonts w:ascii="Century Gothic" w:hAnsi="Century Gothic"/>
                <w:sz w:val="18"/>
                <w:szCs w:val="18"/>
              </w:rPr>
              <w:t>Demonstration by using new techniques, methods, or materials. If this method is chosen</w:t>
            </w:r>
            <w:r w:rsidR="00F51A88">
              <w:rPr>
                <w:rFonts w:ascii="Century Gothic" w:hAnsi="Century Gothic"/>
                <w:sz w:val="18"/>
                <w:szCs w:val="18"/>
              </w:rPr>
              <w:t>,</w:t>
            </w:r>
            <w:r w:rsidRPr="0018227B">
              <w:rPr>
                <w:rFonts w:ascii="Century Gothic" w:hAnsi="Century Gothic"/>
                <w:sz w:val="18"/>
                <w:szCs w:val="18"/>
              </w:rPr>
              <w:t xml:space="preserve"> </w:t>
            </w:r>
          </w:p>
        </w:tc>
      </w:tr>
      <w:tr w:rsidR="00585293" w:rsidRPr="00572CD4" w14:paraId="0DA69734" w14:textId="77777777" w:rsidTr="00F06043">
        <w:trPr>
          <w:trHeight w:val="58"/>
        </w:trPr>
        <w:tc>
          <w:tcPr>
            <w:tcW w:w="9815" w:type="dxa"/>
            <w:gridSpan w:val="2"/>
          </w:tcPr>
          <w:p w14:paraId="1AB78644" w14:textId="76893048" w:rsidR="00585293" w:rsidRPr="00585293" w:rsidRDefault="00585293" w:rsidP="00D94006">
            <w:pPr>
              <w:tabs>
                <w:tab w:val="left" w:pos="8952"/>
              </w:tabs>
              <w:rPr>
                <w:sz w:val="18"/>
                <w:szCs w:val="18"/>
              </w:rPr>
            </w:pPr>
            <w:r>
              <w:rPr>
                <w:rFonts w:ascii="MS Gothic" w:eastAsia="MS Gothic" w:hAnsi="MS Gothic" w:hint="eastAsia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/>
                <w:sz w:val="18"/>
                <w:szCs w:val="18"/>
              </w:rPr>
              <w:t xml:space="preserve">    </w:t>
            </w:r>
            <w:r w:rsidRPr="0018227B">
              <w:rPr>
                <w:rFonts w:ascii="Century Gothic" w:hAnsi="Century Gothic"/>
                <w:sz w:val="18"/>
                <w:szCs w:val="18"/>
              </w:rPr>
              <w:t>the building principal should be informed in order to provide support without evaluation</w:t>
            </w:r>
          </w:p>
        </w:tc>
      </w:tr>
      <w:tr w:rsidR="00871632" w:rsidRPr="0018227B" w14:paraId="20CD9574" w14:textId="77777777" w:rsidTr="00585293">
        <w:tc>
          <w:tcPr>
            <w:tcW w:w="396" w:type="dxa"/>
          </w:tcPr>
          <w:p w14:paraId="1F6C98E1" w14:textId="77777777" w:rsidR="00871632" w:rsidRPr="0018227B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  <w:tc>
          <w:tcPr>
            <w:tcW w:w="9419" w:type="dxa"/>
          </w:tcPr>
          <w:p w14:paraId="2431AD2E" w14:textId="77777777" w:rsidR="00871632" w:rsidRPr="0018227B" w:rsidRDefault="00871632" w:rsidP="00D94006">
            <w:pPr>
              <w:tabs>
                <w:tab w:val="left" w:pos="8952"/>
              </w:tabs>
              <w:rPr>
                <w:sz w:val="6"/>
                <w:szCs w:val="6"/>
              </w:rPr>
            </w:pPr>
          </w:p>
        </w:tc>
      </w:tr>
      <w:tr w:rsidR="00871632" w:rsidRPr="00572CD4" w14:paraId="40E7A431" w14:textId="77777777" w:rsidTr="00585293">
        <w:trPr>
          <w:trHeight w:val="206"/>
        </w:trPr>
        <w:sdt>
          <w:sdtPr>
            <w:rPr>
              <w:sz w:val="18"/>
              <w:szCs w:val="18"/>
            </w:rPr>
            <w:id w:val="5060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dxa"/>
              </w:tcPr>
              <w:p w14:paraId="61300DF1" w14:textId="4B652B0C" w:rsidR="00871632" w:rsidRPr="00572CD4" w:rsidRDefault="00953F60" w:rsidP="00D94006">
                <w:pPr>
                  <w:tabs>
                    <w:tab w:val="left" w:pos="8952"/>
                  </w:tabs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419" w:type="dxa"/>
          </w:tcPr>
          <w:p w14:paraId="0B93D1E3" w14:textId="2E977320" w:rsidR="00871632" w:rsidRPr="00572CD4" w:rsidRDefault="00871632" w:rsidP="00D94006">
            <w:pPr>
              <w:tabs>
                <w:tab w:val="left" w:pos="8952"/>
              </w:tabs>
              <w:rPr>
                <w:sz w:val="18"/>
                <w:szCs w:val="18"/>
              </w:rPr>
            </w:pPr>
            <w:r w:rsidRPr="0018227B">
              <w:rPr>
                <w:rFonts w:ascii="Century Gothic" w:hAnsi="Century Gothic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5885EF5" wp14:editId="53B53443">
                      <wp:simplePos x="0" y="0"/>
                      <wp:positionH relativeFrom="column">
                        <wp:posOffset>350520</wp:posOffset>
                      </wp:positionH>
                      <wp:positionV relativeFrom="paragraph">
                        <wp:posOffset>111760</wp:posOffset>
                      </wp:positionV>
                      <wp:extent cx="4572000" cy="7620"/>
                      <wp:effectExtent l="0" t="0" r="19050" b="3048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0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0388DB92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.6pt,8.8pt" to="387.6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" strokecolor="black [3213]"/>
                  </w:pict>
                </mc:Fallback>
              </mc:AlternateContent>
            </w:r>
            <w:r w:rsidRPr="0018227B">
              <w:rPr>
                <w:rFonts w:ascii="Century Gothic" w:hAnsi="Century Gothic"/>
                <w:sz w:val="18"/>
                <w:szCs w:val="18"/>
              </w:rPr>
              <w:t xml:space="preserve">Other </w:t>
            </w:r>
          </w:p>
        </w:tc>
      </w:tr>
    </w:tbl>
    <w:p w14:paraId="162B3F7F" w14:textId="04FE3121" w:rsidR="00871632" w:rsidRPr="007B5D63" w:rsidRDefault="00871632" w:rsidP="00D94006">
      <w:pPr>
        <w:tabs>
          <w:tab w:val="left" w:pos="8952"/>
        </w:tabs>
        <w:rPr>
          <w:sz w:val="10"/>
          <w:szCs w:val="10"/>
        </w:rPr>
      </w:pPr>
    </w:p>
    <w:p w14:paraId="26AF6AF9" w14:textId="14240F64" w:rsidR="007B5D63" w:rsidRPr="007B5D63" w:rsidRDefault="007B5D63" w:rsidP="007B5D63">
      <w:pPr>
        <w:rPr>
          <w:rFonts w:ascii="Century Gothic" w:hAnsi="Century Gothic"/>
          <w:sz w:val="18"/>
          <w:szCs w:val="18"/>
        </w:rPr>
      </w:pPr>
      <w:r w:rsidRPr="007B5D63">
        <w:rPr>
          <w:rFonts w:ascii="Century Gothic" w:hAnsi="Century Gothic"/>
          <w:sz w:val="18"/>
          <w:szCs w:val="18"/>
          <w:u w:val="single"/>
        </w:rPr>
        <w:t>PLEASE NOTE:</w:t>
      </w:r>
      <w:r>
        <w:rPr>
          <w:rFonts w:ascii="Century Gothic" w:hAnsi="Century Gothic"/>
          <w:sz w:val="18"/>
          <w:szCs w:val="18"/>
        </w:rPr>
        <w:t xml:space="preserve"> All registrations, transportation and lodging </w:t>
      </w:r>
      <w:r w:rsidR="00670E27">
        <w:rPr>
          <w:rFonts w:ascii="Century Gothic" w:hAnsi="Century Gothic"/>
          <w:sz w:val="18"/>
          <w:szCs w:val="18"/>
        </w:rPr>
        <w:t xml:space="preserve">arrangements </w:t>
      </w:r>
      <w:r>
        <w:rPr>
          <w:rFonts w:ascii="Century Gothic" w:hAnsi="Century Gothic"/>
          <w:sz w:val="18"/>
          <w:szCs w:val="18"/>
        </w:rPr>
        <w:t>are the responsibility of the attendee</w:t>
      </w:r>
      <w:r w:rsidR="00670E27">
        <w:rPr>
          <w:rFonts w:ascii="Century Gothic" w:hAnsi="Century Gothic"/>
          <w:sz w:val="18"/>
          <w:szCs w:val="18"/>
        </w:rPr>
        <w:t>.</w:t>
      </w:r>
    </w:p>
    <w:p w14:paraId="635EEA3D" w14:textId="77777777" w:rsidR="007B5D63" w:rsidRPr="007B5D63" w:rsidRDefault="007B5D63" w:rsidP="00D94006">
      <w:pPr>
        <w:tabs>
          <w:tab w:val="left" w:pos="8952"/>
        </w:tabs>
        <w:rPr>
          <w:sz w:val="10"/>
          <w:szCs w:val="10"/>
        </w:rPr>
      </w:pPr>
    </w:p>
    <w:p w14:paraId="78B0B37D" w14:textId="6248D44B" w:rsidR="00611EEE" w:rsidRPr="00871632" w:rsidRDefault="00F32247" w:rsidP="00E81B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6A6A6" w:themeFill="background1" w:themeFillShade="A6"/>
        <w:jc w:val="center"/>
        <w:rPr>
          <w:rFonts w:ascii="Century Gothic" w:hAnsi="Century Gothic"/>
          <w:sz w:val="19"/>
          <w:szCs w:val="19"/>
        </w:rPr>
      </w:pPr>
      <w:r w:rsidRPr="00871632">
        <w:rPr>
          <w:rFonts w:ascii="Century Gothic" w:hAnsi="Century Gothic"/>
          <w:sz w:val="19"/>
          <w:szCs w:val="19"/>
        </w:rPr>
        <w:t xml:space="preserve">Conference </w:t>
      </w:r>
      <w:r w:rsidR="00611EEE" w:rsidRPr="00871632">
        <w:rPr>
          <w:rFonts w:ascii="Century Gothic" w:hAnsi="Century Gothic"/>
          <w:sz w:val="19"/>
          <w:szCs w:val="19"/>
        </w:rPr>
        <w:t>Attendance Approval</w:t>
      </w:r>
    </w:p>
    <w:p w14:paraId="325A1112" w14:textId="72BBD82E" w:rsidR="00611EEE" w:rsidRPr="007B5D63" w:rsidRDefault="00611EEE" w:rsidP="003631A4">
      <w:pPr>
        <w:rPr>
          <w:rFonts w:ascii="Century Gothic" w:hAnsi="Century Gothic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7"/>
        <w:gridCol w:w="268"/>
        <w:gridCol w:w="1492"/>
        <w:gridCol w:w="268"/>
        <w:gridCol w:w="268"/>
        <w:gridCol w:w="1599"/>
        <w:gridCol w:w="268"/>
        <w:gridCol w:w="2270"/>
      </w:tblGrid>
      <w:tr w:rsidR="00224C98" w:rsidRPr="00871632" w14:paraId="692D22E6" w14:textId="77777777" w:rsidTr="00224C98">
        <w:tc>
          <w:tcPr>
            <w:tcW w:w="4367" w:type="dxa"/>
            <w:tcBorders>
              <w:bottom w:val="single" w:sz="4" w:space="0" w:color="auto"/>
            </w:tcBorders>
          </w:tcPr>
          <w:p w14:paraId="3D558F48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16668551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14:paraId="761524D4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1F69E5E9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2432BFE5" w14:textId="4887DE59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599" w:type="dxa"/>
          </w:tcPr>
          <w:p w14:paraId="49F876CD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5BF282AB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270" w:type="dxa"/>
          </w:tcPr>
          <w:p w14:paraId="018BBF0E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224C98" w:rsidRPr="00572CD4" w14:paraId="184FEBC1" w14:textId="77777777" w:rsidTr="00224C98">
        <w:tc>
          <w:tcPr>
            <w:tcW w:w="4367" w:type="dxa"/>
            <w:tcBorders>
              <w:top w:val="single" w:sz="4" w:space="0" w:color="auto"/>
            </w:tcBorders>
          </w:tcPr>
          <w:p w14:paraId="03A0AED8" w14:textId="41D9B324" w:rsidR="00224C98" w:rsidRPr="00572CD4" w:rsidRDefault="0018227B" w:rsidP="00611EEE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Building Principal</w:t>
            </w:r>
          </w:p>
        </w:tc>
        <w:tc>
          <w:tcPr>
            <w:tcW w:w="268" w:type="dxa"/>
          </w:tcPr>
          <w:p w14:paraId="466058E1" w14:textId="77777777" w:rsidR="00224C98" w:rsidRPr="00572CD4" w:rsidRDefault="00224C98" w:rsidP="00611EEE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92" w:type="dxa"/>
            <w:tcBorders>
              <w:top w:val="single" w:sz="4" w:space="0" w:color="auto"/>
            </w:tcBorders>
          </w:tcPr>
          <w:p w14:paraId="793E835B" w14:textId="003B1669" w:rsidR="00224C98" w:rsidRPr="00572CD4" w:rsidRDefault="0018227B" w:rsidP="00611EEE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ate</w:t>
            </w:r>
          </w:p>
        </w:tc>
        <w:tc>
          <w:tcPr>
            <w:tcW w:w="268" w:type="dxa"/>
            <w:tcBorders>
              <w:right w:val="single" w:sz="4" w:space="0" w:color="auto"/>
            </w:tcBorders>
          </w:tcPr>
          <w:p w14:paraId="3FA30E76" w14:textId="77777777" w:rsidR="00224C98" w:rsidRPr="00572CD4" w:rsidRDefault="00224C98" w:rsidP="00611EEE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22F2B" w14:textId="3CA5CC80" w:rsidR="00224C98" w:rsidRPr="00572CD4" w:rsidRDefault="00224C98" w:rsidP="00611EEE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99" w:type="dxa"/>
            <w:tcBorders>
              <w:left w:val="single" w:sz="4" w:space="0" w:color="auto"/>
              <w:right w:val="single" w:sz="4" w:space="0" w:color="auto"/>
            </w:tcBorders>
          </w:tcPr>
          <w:p w14:paraId="7C188139" w14:textId="06074168" w:rsidR="00224C98" w:rsidRPr="00572CD4" w:rsidRDefault="0018227B" w:rsidP="00611EEE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pproved</w:t>
            </w: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26A9B" w14:textId="77777777" w:rsidR="00224C98" w:rsidRPr="00572CD4" w:rsidRDefault="00224C98" w:rsidP="00611EEE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70" w:type="dxa"/>
            <w:tcBorders>
              <w:left w:val="single" w:sz="4" w:space="0" w:color="auto"/>
            </w:tcBorders>
          </w:tcPr>
          <w:p w14:paraId="6A60A2BC" w14:textId="59B40C70" w:rsidR="00224C98" w:rsidRPr="00572CD4" w:rsidRDefault="0018227B" w:rsidP="00611EEE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enied</w:t>
            </w:r>
          </w:p>
        </w:tc>
      </w:tr>
      <w:tr w:rsidR="00224C98" w:rsidRPr="00871632" w14:paraId="7514CEFD" w14:textId="77777777" w:rsidTr="00224C98">
        <w:tc>
          <w:tcPr>
            <w:tcW w:w="4367" w:type="dxa"/>
          </w:tcPr>
          <w:p w14:paraId="4D13FC57" w14:textId="77777777" w:rsidR="00224C98" w:rsidRPr="00871632" w:rsidRDefault="00224C98" w:rsidP="00611EEE">
            <w:pPr>
              <w:rPr>
                <w:rFonts w:ascii="Century Gothic" w:hAnsi="Century Gothic"/>
                <w:i/>
                <w:sz w:val="19"/>
                <w:szCs w:val="19"/>
              </w:rPr>
            </w:pPr>
          </w:p>
        </w:tc>
        <w:tc>
          <w:tcPr>
            <w:tcW w:w="268" w:type="dxa"/>
          </w:tcPr>
          <w:p w14:paraId="12C47C69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2" w:type="dxa"/>
          </w:tcPr>
          <w:p w14:paraId="16E583B7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4658881C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top w:val="single" w:sz="4" w:space="0" w:color="auto"/>
            </w:tcBorders>
          </w:tcPr>
          <w:p w14:paraId="7DFAC677" w14:textId="6D6E950A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599" w:type="dxa"/>
          </w:tcPr>
          <w:p w14:paraId="189CABE8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top w:val="single" w:sz="4" w:space="0" w:color="auto"/>
            </w:tcBorders>
          </w:tcPr>
          <w:p w14:paraId="4D7BB3AE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270" w:type="dxa"/>
          </w:tcPr>
          <w:p w14:paraId="1DA8F03B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224C98" w:rsidRPr="00871632" w14:paraId="086D9295" w14:textId="77777777" w:rsidTr="00224C98">
        <w:trPr>
          <w:trHeight w:val="296"/>
        </w:trPr>
        <w:tc>
          <w:tcPr>
            <w:tcW w:w="4367" w:type="dxa"/>
            <w:tcBorders>
              <w:bottom w:val="single" w:sz="4" w:space="0" w:color="auto"/>
            </w:tcBorders>
          </w:tcPr>
          <w:p w14:paraId="1DE09197" w14:textId="77777777" w:rsidR="00224C98" w:rsidRPr="00871632" w:rsidRDefault="00224C98" w:rsidP="00611EEE">
            <w:pPr>
              <w:rPr>
                <w:rFonts w:ascii="Century Gothic" w:hAnsi="Century Gothic"/>
                <w:i/>
                <w:sz w:val="19"/>
                <w:szCs w:val="19"/>
              </w:rPr>
            </w:pPr>
          </w:p>
        </w:tc>
        <w:tc>
          <w:tcPr>
            <w:tcW w:w="268" w:type="dxa"/>
          </w:tcPr>
          <w:p w14:paraId="4B3E03E1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14:paraId="2527A728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071132DA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7D4469E4" w14:textId="4D6A6E2A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599" w:type="dxa"/>
          </w:tcPr>
          <w:p w14:paraId="449F5128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2EF932CA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270" w:type="dxa"/>
          </w:tcPr>
          <w:p w14:paraId="291E3F42" w14:textId="77777777" w:rsidR="00224C98" w:rsidRPr="00871632" w:rsidRDefault="00224C98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224C98" w:rsidRPr="00572CD4" w14:paraId="2644020D" w14:textId="77777777" w:rsidTr="00224C98">
        <w:tc>
          <w:tcPr>
            <w:tcW w:w="4367" w:type="dxa"/>
            <w:tcBorders>
              <w:top w:val="single" w:sz="4" w:space="0" w:color="auto"/>
            </w:tcBorders>
          </w:tcPr>
          <w:p w14:paraId="4FCFF08D" w14:textId="28F04C38" w:rsidR="00224C98" w:rsidRPr="00572CD4" w:rsidRDefault="00224C98" w:rsidP="008213BC">
            <w:pPr>
              <w:rPr>
                <w:rFonts w:ascii="Century Gothic" w:hAnsi="Century Gothic"/>
                <w:i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 xml:space="preserve">Assistant Superintendent </w:t>
            </w:r>
          </w:p>
        </w:tc>
        <w:tc>
          <w:tcPr>
            <w:tcW w:w="268" w:type="dxa"/>
          </w:tcPr>
          <w:p w14:paraId="774C4150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92" w:type="dxa"/>
            <w:tcBorders>
              <w:top w:val="single" w:sz="4" w:space="0" w:color="auto"/>
            </w:tcBorders>
          </w:tcPr>
          <w:p w14:paraId="43729013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Date</w:t>
            </w:r>
          </w:p>
        </w:tc>
        <w:tc>
          <w:tcPr>
            <w:tcW w:w="268" w:type="dxa"/>
            <w:tcBorders>
              <w:right w:val="single" w:sz="4" w:space="0" w:color="auto"/>
            </w:tcBorders>
          </w:tcPr>
          <w:p w14:paraId="451C67D8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E060A" w14:textId="39D896C2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99" w:type="dxa"/>
            <w:tcBorders>
              <w:left w:val="single" w:sz="4" w:space="0" w:color="auto"/>
              <w:right w:val="single" w:sz="4" w:space="0" w:color="auto"/>
            </w:tcBorders>
          </w:tcPr>
          <w:p w14:paraId="3E0A7F01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Approved</w:t>
            </w: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72D3E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70" w:type="dxa"/>
            <w:tcBorders>
              <w:left w:val="single" w:sz="4" w:space="0" w:color="auto"/>
            </w:tcBorders>
          </w:tcPr>
          <w:p w14:paraId="154F823C" w14:textId="77777777" w:rsidR="00224C98" w:rsidRPr="00572CD4" w:rsidRDefault="00224C98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Denied</w:t>
            </w:r>
          </w:p>
        </w:tc>
      </w:tr>
      <w:tr w:rsidR="00224C98" w:rsidRPr="00871632" w14:paraId="2194F5F9" w14:textId="77777777" w:rsidTr="00224C98">
        <w:tc>
          <w:tcPr>
            <w:tcW w:w="4367" w:type="dxa"/>
          </w:tcPr>
          <w:p w14:paraId="6A3A98F4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650AB1FD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2" w:type="dxa"/>
          </w:tcPr>
          <w:p w14:paraId="665B1F95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43FD2D14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top w:val="single" w:sz="4" w:space="0" w:color="auto"/>
            </w:tcBorders>
          </w:tcPr>
          <w:p w14:paraId="50D78DD1" w14:textId="6DC89B5D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599" w:type="dxa"/>
          </w:tcPr>
          <w:p w14:paraId="786859F9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top w:val="single" w:sz="4" w:space="0" w:color="auto"/>
            </w:tcBorders>
          </w:tcPr>
          <w:p w14:paraId="5650977F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270" w:type="dxa"/>
          </w:tcPr>
          <w:p w14:paraId="6CD0CEA8" w14:textId="77777777" w:rsidR="00224C98" w:rsidRPr="00871632" w:rsidRDefault="00224C98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</w:tbl>
    <w:p w14:paraId="031A3557" w14:textId="77777777" w:rsidR="003631A4" w:rsidRPr="00871632" w:rsidRDefault="003631A4" w:rsidP="00611EEE">
      <w:pPr>
        <w:rPr>
          <w:rFonts w:ascii="Century Gothic" w:hAnsi="Century Gothic"/>
          <w:sz w:val="19"/>
          <w:szCs w:val="19"/>
        </w:rPr>
      </w:pPr>
    </w:p>
    <w:p w14:paraId="6153B8D6" w14:textId="2E15CFFE" w:rsidR="00E81B22" w:rsidRPr="00871632" w:rsidRDefault="00E81B22" w:rsidP="00E81B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6A6A6" w:themeFill="background1" w:themeFillShade="A6"/>
        <w:jc w:val="center"/>
        <w:rPr>
          <w:rFonts w:ascii="Century Gothic" w:hAnsi="Century Gothic"/>
          <w:sz w:val="19"/>
          <w:szCs w:val="19"/>
        </w:rPr>
      </w:pPr>
      <w:r w:rsidRPr="00871632">
        <w:rPr>
          <w:rFonts w:ascii="Century Gothic" w:hAnsi="Century Gothic"/>
          <w:sz w:val="19"/>
          <w:szCs w:val="19"/>
        </w:rPr>
        <w:t xml:space="preserve">Reimbursement </w:t>
      </w:r>
    </w:p>
    <w:p w14:paraId="63E6E4EC" w14:textId="77777777" w:rsidR="00E81B22" w:rsidRPr="00871632" w:rsidRDefault="00E81B22" w:rsidP="00E81B22">
      <w:pPr>
        <w:rPr>
          <w:rFonts w:ascii="Century Gothic" w:hAnsi="Century Gothic"/>
          <w:sz w:val="19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6"/>
        <w:gridCol w:w="262"/>
        <w:gridCol w:w="6"/>
        <w:gridCol w:w="1485"/>
        <w:gridCol w:w="7"/>
        <w:gridCol w:w="268"/>
        <w:gridCol w:w="268"/>
        <w:gridCol w:w="1599"/>
        <w:gridCol w:w="268"/>
        <w:gridCol w:w="2270"/>
      </w:tblGrid>
      <w:tr w:rsidR="00572CD4" w:rsidRPr="00871632" w14:paraId="742858C3" w14:textId="77777777" w:rsidTr="00572CD4">
        <w:trPr>
          <w:gridAfter w:val="6"/>
          <w:wAfter w:w="4680" w:type="dxa"/>
        </w:trPr>
        <w:tc>
          <w:tcPr>
            <w:tcW w:w="4361" w:type="dxa"/>
            <w:tcBorders>
              <w:bottom w:val="single" w:sz="4" w:space="0" w:color="auto"/>
            </w:tcBorders>
          </w:tcPr>
          <w:p w14:paraId="4BBE0AD1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gridSpan w:val="2"/>
          </w:tcPr>
          <w:p w14:paraId="54B1D4BB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1" w:type="dxa"/>
            <w:gridSpan w:val="2"/>
            <w:tcBorders>
              <w:bottom w:val="single" w:sz="4" w:space="0" w:color="auto"/>
            </w:tcBorders>
          </w:tcPr>
          <w:p w14:paraId="453AFDD9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572CD4" w:rsidRPr="00572CD4" w14:paraId="053C9B99" w14:textId="77777777" w:rsidTr="00572CD4">
        <w:trPr>
          <w:gridAfter w:val="6"/>
          <w:wAfter w:w="4680" w:type="dxa"/>
        </w:trPr>
        <w:tc>
          <w:tcPr>
            <w:tcW w:w="4361" w:type="dxa"/>
            <w:tcBorders>
              <w:top w:val="single" w:sz="4" w:space="0" w:color="auto"/>
            </w:tcBorders>
          </w:tcPr>
          <w:p w14:paraId="4AE23623" w14:textId="1EB05D46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Submitted by </w:t>
            </w:r>
          </w:p>
        </w:tc>
        <w:tc>
          <w:tcPr>
            <w:tcW w:w="268" w:type="dxa"/>
            <w:gridSpan w:val="2"/>
          </w:tcPr>
          <w:p w14:paraId="6343BBF2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91" w:type="dxa"/>
            <w:gridSpan w:val="2"/>
            <w:tcBorders>
              <w:top w:val="single" w:sz="4" w:space="0" w:color="auto"/>
            </w:tcBorders>
          </w:tcPr>
          <w:p w14:paraId="388E2DF2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Date</w:t>
            </w:r>
          </w:p>
        </w:tc>
      </w:tr>
      <w:tr w:rsidR="00572CD4" w:rsidRPr="00871632" w14:paraId="32515410" w14:textId="77777777" w:rsidTr="00572CD4">
        <w:trPr>
          <w:gridAfter w:val="6"/>
          <w:wAfter w:w="4680" w:type="dxa"/>
        </w:trPr>
        <w:tc>
          <w:tcPr>
            <w:tcW w:w="4361" w:type="dxa"/>
          </w:tcPr>
          <w:p w14:paraId="0129E51F" w14:textId="77777777" w:rsidR="00572CD4" w:rsidRPr="00871632" w:rsidRDefault="00572CD4" w:rsidP="008213BC">
            <w:pPr>
              <w:rPr>
                <w:rFonts w:ascii="Century Gothic" w:hAnsi="Century Gothic"/>
                <w:i/>
                <w:sz w:val="19"/>
                <w:szCs w:val="19"/>
              </w:rPr>
            </w:pPr>
          </w:p>
        </w:tc>
        <w:tc>
          <w:tcPr>
            <w:tcW w:w="268" w:type="dxa"/>
            <w:gridSpan w:val="2"/>
          </w:tcPr>
          <w:p w14:paraId="3F479401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1" w:type="dxa"/>
            <w:gridSpan w:val="2"/>
          </w:tcPr>
          <w:p w14:paraId="3805B79E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572CD4" w:rsidRPr="00871632" w14:paraId="0B2AD600" w14:textId="77777777" w:rsidTr="0018227B">
        <w:tc>
          <w:tcPr>
            <w:tcW w:w="4367" w:type="dxa"/>
            <w:gridSpan w:val="2"/>
            <w:tcBorders>
              <w:bottom w:val="single" w:sz="4" w:space="0" w:color="auto"/>
            </w:tcBorders>
          </w:tcPr>
          <w:p w14:paraId="064000D0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gridSpan w:val="2"/>
          </w:tcPr>
          <w:p w14:paraId="606BE70E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492" w:type="dxa"/>
            <w:gridSpan w:val="2"/>
            <w:tcBorders>
              <w:bottom w:val="single" w:sz="4" w:space="0" w:color="auto"/>
            </w:tcBorders>
          </w:tcPr>
          <w:p w14:paraId="268BE678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</w:tcPr>
          <w:p w14:paraId="60155006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2CABEC7E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599" w:type="dxa"/>
          </w:tcPr>
          <w:p w14:paraId="5A9C7058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68" w:type="dxa"/>
            <w:tcBorders>
              <w:bottom w:val="single" w:sz="4" w:space="0" w:color="auto"/>
            </w:tcBorders>
          </w:tcPr>
          <w:p w14:paraId="3E8EC041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270" w:type="dxa"/>
          </w:tcPr>
          <w:p w14:paraId="057240C1" w14:textId="77777777" w:rsidR="00572CD4" w:rsidRPr="00871632" w:rsidRDefault="00572CD4" w:rsidP="008213BC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572CD4" w:rsidRPr="00572CD4" w14:paraId="14A5ECA2" w14:textId="77777777" w:rsidTr="0018227B">
        <w:tc>
          <w:tcPr>
            <w:tcW w:w="4367" w:type="dxa"/>
            <w:gridSpan w:val="2"/>
            <w:tcBorders>
              <w:top w:val="single" w:sz="4" w:space="0" w:color="auto"/>
            </w:tcBorders>
          </w:tcPr>
          <w:p w14:paraId="05608616" w14:textId="5DE00799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 xml:space="preserve">Building Principal </w:t>
            </w:r>
          </w:p>
        </w:tc>
        <w:tc>
          <w:tcPr>
            <w:tcW w:w="268" w:type="dxa"/>
            <w:gridSpan w:val="2"/>
          </w:tcPr>
          <w:p w14:paraId="6304A36D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92" w:type="dxa"/>
            <w:gridSpan w:val="2"/>
            <w:tcBorders>
              <w:top w:val="single" w:sz="4" w:space="0" w:color="auto"/>
            </w:tcBorders>
          </w:tcPr>
          <w:p w14:paraId="43FE7798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Date</w:t>
            </w:r>
          </w:p>
        </w:tc>
        <w:tc>
          <w:tcPr>
            <w:tcW w:w="268" w:type="dxa"/>
            <w:tcBorders>
              <w:right w:val="single" w:sz="4" w:space="0" w:color="auto"/>
            </w:tcBorders>
          </w:tcPr>
          <w:p w14:paraId="143EEABF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63C6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99" w:type="dxa"/>
            <w:tcBorders>
              <w:left w:val="single" w:sz="4" w:space="0" w:color="auto"/>
              <w:right w:val="single" w:sz="4" w:space="0" w:color="auto"/>
            </w:tcBorders>
          </w:tcPr>
          <w:p w14:paraId="0BC07A3A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Approved</w:t>
            </w:r>
          </w:p>
        </w:tc>
        <w:tc>
          <w:tcPr>
            <w:tcW w:w="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DA7A2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70" w:type="dxa"/>
            <w:tcBorders>
              <w:left w:val="single" w:sz="4" w:space="0" w:color="auto"/>
            </w:tcBorders>
          </w:tcPr>
          <w:p w14:paraId="76B4E444" w14:textId="77777777" w:rsidR="00572CD4" w:rsidRPr="00572CD4" w:rsidRDefault="00572CD4" w:rsidP="008213BC">
            <w:pPr>
              <w:rPr>
                <w:rFonts w:ascii="Century Gothic" w:hAnsi="Century Gothic"/>
                <w:sz w:val="18"/>
                <w:szCs w:val="18"/>
              </w:rPr>
            </w:pPr>
            <w:r w:rsidRPr="00572CD4">
              <w:rPr>
                <w:rFonts w:ascii="Century Gothic" w:hAnsi="Century Gothic"/>
                <w:sz w:val="18"/>
                <w:szCs w:val="18"/>
              </w:rPr>
              <w:t>Denied</w:t>
            </w:r>
          </w:p>
        </w:tc>
      </w:tr>
    </w:tbl>
    <w:p w14:paraId="19E16456" w14:textId="4F0184AB" w:rsidR="00572CD4" w:rsidRPr="00871632" w:rsidRDefault="00572CD4" w:rsidP="00611EEE">
      <w:pPr>
        <w:rPr>
          <w:rFonts w:ascii="Century Gothic" w:hAnsi="Century Gothic"/>
          <w:sz w:val="19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430"/>
        <w:gridCol w:w="2430"/>
      </w:tblGrid>
      <w:tr w:rsidR="00515339" w:rsidRPr="00871632" w14:paraId="728F99C2" w14:textId="77777777" w:rsidTr="00171D2F">
        <w:tc>
          <w:tcPr>
            <w:tcW w:w="2425" w:type="dxa"/>
          </w:tcPr>
          <w:p w14:paraId="4D3C5D17" w14:textId="1C3D95FE" w:rsidR="00515339" w:rsidRPr="00871632" w:rsidRDefault="00515339" w:rsidP="00611EEE">
            <w:pPr>
              <w:rPr>
                <w:rFonts w:ascii="Century Gothic" w:hAnsi="Century Gothic"/>
                <w:sz w:val="19"/>
                <w:szCs w:val="19"/>
              </w:rPr>
            </w:pPr>
            <w:r w:rsidRPr="00871632">
              <w:rPr>
                <w:rFonts w:ascii="Century Gothic" w:hAnsi="Century Gothic"/>
                <w:sz w:val="19"/>
                <w:szCs w:val="19"/>
              </w:rPr>
              <w:t>Purchase Order #</w:t>
            </w:r>
          </w:p>
        </w:tc>
        <w:tc>
          <w:tcPr>
            <w:tcW w:w="2430" w:type="dxa"/>
          </w:tcPr>
          <w:p w14:paraId="1DF1AF86" w14:textId="77777777" w:rsidR="00515339" w:rsidRPr="00871632" w:rsidRDefault="00515339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1FCC1007" w14:textId="443E1D2A" w:rsidR="00515339" w:rsidRPr="00871632" w:rsidRDefault="00515339" w:rsidP="00611EEE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</w:tbl>
    <w:p w14:paraId="6F0FCA51" w14:textId="77777777" w:rsidR="00611EEE" w:rsidRPr="00871632" w:rsidRDefault="00611EEE" w:rsidP="00611EEE">
      <w:pPr>
        <w:rPr>
          <w:rFonts w:ascii="Century Gothic" w:hAnsi="Century Gothic"/>
          <w:sz w:val="19"/>
          <w:szCs w:val="19"/>
        </w:rPr>
      </w:pPr>
    </w:p>
    <w:sectPr w:rsidR="00611EEE" w:rsidRPr="00871632" w:rsidSect="009C05EC">
      <w:pgSz w:w="12240" w:h="15840"/>
      <w:pgMar w:top="117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F88E47" w14:textId="77777777" w:rsidR="00434ACC" w:rsidRDefault="00434ACC" w:rsidP="00EA63D8">
      <w:r>
        <w:separator/>
      </w:r>
    </w:p>
  </w:endnote>
  <w:endnote w:type="continuationSeparator" w:id="0">
    <w:p w14:paraId="76E65150" w14:textId="77777777" w:rsidR="00434ACC" w:rsidRDefault="00434ACC" w:rsidP="00EA6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4B39D" w14:textId="77777777" w:rsidR="00434ACC" w:rsidRDefault="00434ACC" w:rsidP="00EA63D8">
      <w:r>
        <w:separator/>
      </w:r>
    </w:p>
  </w:footnote>
  <w:footnote w:type="continuationSeparator" w:id="0">
    <w:p w14:paraId="57548574" w14:textId="77777777" w:rsidR="00434ACC" w:rsidRDefault="00434ACC" w:rsidP="00EA6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123057"/>
    <w:multiLevelType w:val="hybridMultilevel"/>
    <w:tmpl w:val="49DC0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0063D1"/>
    <w:multiLevelType w:val="hybridMultilevel"/>
    <w:tmpl w:val="1D441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tzAzsbQ0szA1NTJR0lEKTi0uzszPAykwrAUA7pzWuiwAAAA="/>
  </w:docVars>
  <w:rsids>
    <w:rsidRoot w:val="006A33E1"/>
    <w:rsid w:val="000007FB"/>
    <w:rsid w:val="0005269E"/>
    <w:rsid w:val="000576C5"/>
    <w:rsid w:val="00060700"/>
    <w:rsid w:val="00060F40"/>
    <w:rsid w:val="000823E2"/>
    <w:rsid w:val="000A581A"/>
    <w:rsid w:val="000E3CA1"/>
    <w:rsid w:val="001654C9"/>
    <w:rsid w:val="0018227B"/>
    <w:rsid w:val="001B19DC"/>
    <w:rsid w:val="001B3D6A"/>
    <w:rsid w:val="00216047"/>
    <w:rsid w:val="00223AFB"/>
    <w:rsid w:val="00224C98"/>
    <w:rsid w:val="002465AA"/>
    <w:rsid w:val="002A1E13"/>
    <w:rsid w:val="002A6DA3"/>
    <w:rsid w:val="002D41A8"/>
    <w:rsid w:val="002D566B"/>
    <w:rsid w:val="002D77E8"/>
    <w:rsid w:val="002E01FE"/>
    <w:rsid w:val="00305517"/>
    <w:rsid w:val="00312EEE"/>
    <w:rsid w:val="00325A91"/>
    <w:rsid w:val="003424C5"/>
    <w:rsid w:val="003631A4"/>
    <w:rsid w:val="00367CEC"/>
    <w:rsid w:val="00385999"/>
    <w:rsid w:val="003B3F57"/>
    <w:rsid w:val="003E39E2"/>
    <w:rsid w:val="00413637"/>
    <w:rsid w:val="00434ACC"/>
    <w:rsid w:val="004367B0"/>
    <w:rsid w:val="0044103F"/>
    <w:rsid w:val="0044319E"/>
    <w:rsid w:val="00482767"/>
    <w:rsid w:val="00486C82"/>
    <w:rsid w:val="004C4928"/>
    <w:rsid w:val="004E1F82"/>
    <w:rsid w:val="0050144B"/>
    <w:rsid w:val="00515339"/>
    <w:rsid w:val="00525EB2"/>
    <w:rsid w:val="0052753A"/>
    <w:rsid w:val="005477C0"/>
    <w:rsid w:val="00572CD4"/>
    <w:rsid w:val="00585293"/>
    <w:rsid w:val="005C1FE6"/>
    <w:rsid w:val="005C7405"/>
    <w:rsid w:val="005D3A1C"/>
    <w:rsid w:val="005F273F"/>
    <w:rsid w:val="00611EEE"/>
    <w:rsid w:val="00670E27"/>
    <w:rsid w:val="00690AAA"/>
    <w:rsid w:val="006972FC"/>
    <w:rsid w:val="006A33E1"/>
    <w:rsid w:val="006E4E16"/>
    <w:rsid w:val="00711B8B"/>
    <w:rsid w:val="00726C1C"/>
    <w:rsid w:val="0074588E"/>
    <w:rsid w:val="007523F8"/>
    <w:rsid w:val="007638CF"/>
    <w:rsid w:val="007A23FF"/>
    <w:rsid w:val="007B1973"/>
    <w:rsid w:val="007B4639"/>
    <w:rsid w:val="007B5D63"/>
    <w:rsid w:val="007C1444"/>
    <w:rsid w:val="007C26BA"/>
    <w:rsid w:val="00811C2B"/>
    <w:rsid w:val="00845D6F"/>
    <w:rsid w:val="008679E8"/>
    <w:rsid w:val="00871632"/>
    <w:rsid w:val="008838CE"/>
    <w:rsid w:val="008A0C21"/>
    <w:rsid w:val="008C07A4"/>
    <w:rsid w:val="008D1203"/>
    <w:rsid w:val="008F637B"/>
    <w:rsid w:val="0091355C"/>
    <w:rsid w:val="00953F60"/>
    <w:rsid w:val="00967D3C"/>
    <w:rsid w:val="009C05EC"/>
    <w:rsid w:val="00A11196"/>
    <w:rsid w:val="00A7544F"/>
    <w:rsid w:val="00A81BB9"/>
    <w:rsid w:val="00AC2689"/>
    <w:rsid w:val="00AC6039"/>
    <w:rsid w:val="00AD6338"/>
    <w:rsid w:val="00AE0DF2"/>
    <w:rsid w:val="00B212C9"/>
    <w:rsid w:val="00B446E6"/>
    <w:rsid w:val="00B53CFA"/>
    <w:rsid w:val="00B82CA9"/>
    <w:rsid w:val="00BB2EC5"/>
    <w:rsid w:val="00C13DBE"/>
    <w:rsid w:val="00C218BA"/>
    <w:rsid w:val="00C22564"/>
    <w:rsid w:val="00C30891"/>
    <w:rsid w:val="00C43798"/>
    <w:rsid w:val="00C46A43"/>
    <w:rsid w:val="00C51624"/>
    <w:rsid w:val="00C600E3"/>
    <w:rsid w:val="00C735E2"/>
    <w:rsid w:val="00C87DE4"/>
    <w:rsid w:val="00CB43A7"/>
    <w:rsid w:val="00CE1871"/>
    <w:rsid w:val="00D32DFE"/>
    <w:rsid w:val="00D441C4"/>
    <w:rsid w:val="00D468F0"/>
    <w:rsid w:val="00D531FD"/>
    <w:rsid w:val="00D60ADD"/>
    <w:rsid w:val="00D74605"/>
    <w:rsid w:val="00D76143"/>
    <w:rsid w:val="00D936E3"/>
    <w:rsid w:val="00D94006"/>
    <w:rsid w:val="00DA48CE"/>
    <w:rsid w:val="00DC63AD"/>
    <w:rsid w:val="00DD7264"/>
    <w:rsid w:val="00E14493"/>
    <w:rsid w:val="00E547B8"/>
    <w:rsid w:val="00E57909"/>
    <w:rsid w:val="00E75E42"/>
    <w:rsid w:val="00E81B22"/>
    <w:rsid w:val="00EA2C2B"/>
    <w:rsid w:val="00EA63D8"/>
    <w:rsid w:val="00F02E24"/>
    <w:rsid w:val="00F32247"/>
    <w:rsid w:val="00F51A88"/>
    <w:rsid w:val="00F717C4"/>
    <w:rsid w:val="00FE5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6EAC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4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33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63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63D8"/>
  </w:style>
  <w:style w:type="paragraph" w:styleId="Footer">
    <w:name w:val="footer"/>
    <w:basedOn w:val="Normal"/>
    <w:link w:val="FooterChar"/>
    <w:uiPriority w:val="99"/>
    <w:unhideWhenUsed/>
    <w:rsid w:val="00EA63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63D8"/>
  </w:style>
  <w:style w:type="paragraph" w:styleId="ListParagraph">
    <w:name w:val="List Paragraph"/>
    <w:basedOn w:val="Normal"/>
    <w:uiPriority w:val="34"/>
    <w:qFormat/>
    <w:rsid w:val="00CE18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53F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69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38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8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567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30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678980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005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075021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837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F47ECD-3C7A-4A63-88B8-F7E404CE7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SD</Company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D</dc:creator>
  <cp:keywords/>
  <dc:description/>
  <cp:lastModifiedBy>Misty Danner</cp:lastModifiedBy>
  <cp:revision>3</cp:revision>
  <cp:lastPrinted>2022-06-06T18:09:00Z</cp:lastPrinted>
  <dcterms:created xsi:type="dcterms:W3CDTF">2026-01-07T18:03:00Z</dcterms:created>
  <dcterms:modified xsi:type="dcterms:W3CDTF">2026-01-07T18:04:00Z</dcterms:modified>
</cp:coreProperties>
</file>